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2D41DA" w14:textId="77777777" w:rsidR="00D404E9" w:rsidRDefault="00E35CF1" w:rsidP="00D404E9">
      <w:pPr>
        <w:pStyle w:val="Titel"/>
      </w:pPr>
      <w:r>
        <w:t>Titel</w:t>
      </w:r>
    </w:p>
    <w:p w14:paraId="664442DA" w14:textId="77777777" w:rsidR="00BA36B9" w:rsidRPr="00E35CF1" w:rsidRDefault="00725758" w:rsidP="00BA36B9">
      <w:pPr>
        <w:pStyle w:val="dfxberschrift1"/>
        <w:rPr>
          <w:lang w:val="de-DE"/>
        </w:rPr>
      </w:pPr>
      <w:r>
        <w:rPr>
          <w:lang w:val="de-DE"/>
        </w:rPr>
        <w:t>Motivation</w:t>
      </w:r>
    </w:p>
    <w:p w14:paraId="63C58C4B" w14:textId="77777777" w:rsidR="00D535BF" w:rsidRDefault="00F13268" w:rsidP="00D535BF">
      <w:r>
        <w:t xml:space="preserve">Das </w:t>
      </w:r>
      <w:r w:rsidR="00725758">
        <w:t>Abstract darf</w:t>
      </w:r>
      <w:r>
        <w:t xml:space="preserve"> </w:t>
      </w:r>
      <w:proofErr w:type="spellStart"/>
      <w:r>
        <w:t>darf</w:t>
      </w:r>
      <w:proofErr w:type="spellEnd"/>
      <w:r>
        <w:t xml:space="preserve"> maximal einen Umfang von </w:t>
      </w:r>
      <w:r w:rsidR="00725758" w:rsidRPr="00467DA7">
        <w:t>2</w:t>
      </w:r>
      <w:r>
        <w:t xml:space="preserve"> Seiten haben – inklusive Bilder, Tabellen und Quellenangaben. Zur Erstellung Ihres </w:t>
      </w:r>
      <w:r w:rsidR="00725758">
        <w:t>Abstracts</w:t>
      </w:r>
      <w:r>
        <w:t xml:space="preserve"> nutzen Sie bitte diese Formatvorlage</w:t>
      </w:r>
      <w:r w:rsidR="00674148">
        <w:t xml:space="preserve"> ohne etwas an den Einstellungen zu ändern</w:t>
      </w:r>
      <w:r>
        <w:t>.</w:t>
      </w:r>
      <w:r w:rsidR="00674148">
        <w:t xml:space="preserve"> </w:t>
      </w:r>
      <w:r w:rsidR="00674148" w:rsidRPr="00674148">
        <w:t xml:space="preserve">Sofern Sie den Text in einem anderen Programm verfassen, fügen Sie diesen bitte </w:t>
      </w:r>
      <w:r w:rsidR="00674148">
        <w:t>über</w:t>
      </w:r>
      <w:r w:rsidR="00674148" w:rsidRPr="00674148">
        <w:t xml:space="preserve"> d</w:t>
      </w:r>
      <w:r w:rsidR="00674148">
        <w:t xml:space="preserve">ie </w:t>
      </w:r>
      <w:proofErr w:type="spellStart"/>
      <w:r w:rsidR="00674148">
        <w:t>Einfügef</w:t>
      </w:r>
      <w:r w:rsidR="00674148" w:rsidRPr="00674148">
        <w:t>unktion</w:t>
      </w:r>
      <w:proofErr w:type="spellEnd"/>
      <w:r w:rsidR="00674148" w:rsidRPr="00674148">
        <w:t xml:space="preserve"> </w:t>
      </w:r>
      <w:r w:rsidR="00674148">
        <w:t>„nur</w:t>
      </w:r>
      <w:r w:rsidR="00674148" w:rsidRPr="00674148">
        <w:t xml:space="preserve"> den Text übernehmen“ ein</w:t>
      </w:r>
      <w:r w:rsidR="00674148">
        <w:t xml:space="preserve"> und formatieren ihn anschließend mit den gegebenen Formatvorlagen</w:t>
      </w:r>
      <w:r w:rsidR="00D535BF">
        <w:t xml:space="preserve"> (</w:t>
      </w:r>
      <w:proofErr w:type="spellStart"/>
      <w:r w:rsidR="00D535BF">
        <w:t>dfx_xxx</w:t>
      </w:r>
      <w:proofErr w:type="spellEnd"/>
      <w:r w:rsidR="00D535BF">
        <w:t>)</w:t>
      </w:r>
      <w:r w:rsidR="00674148">
        <w:t xml:space="preserve">. </w:t>
      </w:r>
      <w:r w:rsidR="00D535BF">
        <w:t xml:space="preserve">Der Beitrag kann in deutscher oder englischer Sprache verfasst werden. </w:t>
      </w:r>
    </w:p>
    <w:p w14:paraId="2CA4170D" w14:textId="77777777" w:rsidR="00725758" w:rsidRDefault="00D535BF" w:rsidP="00725758">
      <w:r>
        <w:t>Laden Sie</w:t>
      </w:r>
      <w:r w:rsidR="00E96550">
        <w:t xml:space="preserve"> bitte</w:t>
      </w:r>
      <w:r>
        <w:t xml:space="preserve"> Ihren Beitrag im </w:t>
      </w:r>
      <w:r w:rsidR="001D4491">
        <w:t>Word-Format (*.</w:t>
      </w:r>
      <w:proofErr w:type="spellStart"/>
      <w:r w:rsidR="001D4491">
        <w:t>doc</w:t>
      </w:r>
      <w:proofErr w:type="spellEnd"/>
      <w:r w:rsidR="001D4491">
        <w:t xml:space="preserve"> oder *.</w:t>
      </w:r>
      <w:proofErr w:type="spellStart"/>
      <w:r w:rsidR="001D4491">
        <w:t>docx</w:t>
      </w:r>
      <w:proofErr w:type="spellEnd"/>
      <w:r w:rsidR="001D4491">
        <w:t>) ü</w:t>
      </w:r>
      <w:r>
        <w:t>ber das Konferenzverwaltungsprogramm hoch.</w:t>
      </w:r>
    </w:p>
    <w:p w14:paraId="2E152697" w14:textId="77777777" w:rsidR="00725758" w:rsidRDefault="00725758" w:rsidP="00725758">
      <w:r>
        <w:t xml:space="preserve">Inhaltlich folgen Sie bitte den vorgegebenen Gliederungspunkten mit Beachtung der Ausführungshinweise: </w:t>
      </w:r>
    </w:p>
    <w:p w14:paraId="7C7632AA" w14:textId="77777777" w:rsidR="00725758" w:rsidRPr="000962CA" w:rsidRDefault="00725758" w:rsidP="009565E2">
      <w:pPr>
        <w:pStyle w:val="dfxListenaufzhlung"/>
        <w:rPr>
          <w:b/>
        </w:rPr>
      </w:pPr>
      <w:r w:rsidRPr="000962CA">
        <w:rPr>
          <w:b/>
        </w:rPr>
        <w:t>Motivation</w:t>
      </w:r>
    </w:p>
    <w:p w14:paraId="5D828C5B" w14:textId="77777777" w:rsidR="00725758" w:rsidRPr="00467DA7" w:rsidRDefault="00725758" w:rsidP="009565E2">
      <w:pPr>
        <w:pStyle w:val="dfxListenaufzhlung"/>
        <w:numPr>
          <w:ilvl w:val="0"/>
          <w:numId w:val="0"/>
        </w:numPr>
        <w:ind w:left="568"/>
        <w:rPr>
          <w:lang w:val="de-DE"/>
        </w:rPr>
      </w:pPr>
      <w:r w:rsidRPr="00467DA7">
        <w:rPr>
          <w:u w:val="single"/>
          <w:lang w:val="de-DE"/>
        </w:rPr>
        <w:t>Ausführungshinweis</w:t>
      </w:r>
      <w:r w:rsidRPr="00467DA7">
        <w:rPr>
          <w:lang w:val="de-DE"/>
        </w:rPr>
        <w:t xml:space="preserve">: </w:t>
      </w:r>
      <w:r w:rsidR="008C7794" w:rsidRPr="00467DA7">
        <w:rPr>
          <w:lang w:val="de-DE"/>
        </w:rPr>
        <w:t xml:space="preserve">Halten Sie sich kurz und achten Sie auf eine zielorientiere und nicht zu ausschweifende Einführung in das Thema. Allgemeine Aussagen zu Qualität, Kosten und Zeit im weitesten Sinne dürfen als allgemein bekannt vorausgesetzt werden. </w:t>
      </w:r>
    </w:p>
    <w:p w14:paraId="744F6EC6" w14:textId="77777777" w:rsidR="00725758" w:rsidRPr="000962CA" w:rsidRDefault="00725758" w:rsidP="009565E2">
      <w:pPr>
        <w:pStyle w:val="dfxListenaufzhlung"/>
        <w:rPr>
          <w:b/>
        </w:rPr>
      </w:pPr>
      <w:proofErr w:type="spellStart"/>
      <w:r w:rsidRPr="000962CA">
        <w:rPr>
          <w:b/>
        </w:rPr>
        <w:t>Forschungsproblem</w:t>
      </w:r>
      <w:proofErr w:type="spellEnd"/>
      <w:r w:rsidRPr="000962CA">
        <w:rPr>
          <w:b/>
        </w:rPr>
        <w:t xml:space="preserve"> und </w:t>
      </w:r>
      <w:proofErr w:type="spellStart"/>
      <w:r w:rsidRPr="000962CA">
        <w:rPr>
          <w:b/>
        </w:rPr>
        <w:t>Forschungsziel</w:t>
      </w:r>
      <w:proofErr w:type="spellEnd"/>
    </w:p>
    <w:p w14:paraId="26599B77" w14:textId="77777777" w:rsidR="00725758" w:rsidRPr="00467DA7" w:rsidRDefault="00725758" w:rsidP="009565E2">
      <w:pPr>
        <w:pStyle w:val="dfxListenaufzhlung"/>
        <w:numPr>
          <w:ilvl w:val="0"/>
          <w:numId w:val="0"/>
        </w:numPr>
        <w:ind w:left="568"/>
        <w:rPr>
          <w:lang w:val="de-DE"/>
        </w:rPr>
      </w:pPr>
      <w:r w:rsidRPr="00467DA7">
        <w:rPr>
          <w:u w:val="single"/>
          <w:lang w:val="de-DE"/>
        </w:rPr>
        <w:t>Ausführungshinweis</w:t>
      </w:r>
      <w:r w:rsidRPr="00467DA7">
        <w:rPr>
          <w:lang w:val="de-DE"/>
        </w:rPr>
        <w:t xml:space="preserve">: </w:t>
      </w:r>
      <w:r w:rsidR="008C7794" w:rsidRPr="00467DA7">
        <w:rPr>
          <w:lang w:val="de-DE"/>
        </w:rPr>
        <w:t>Leiten Sie aus der Motivation stringent das adressierte Forschungsproblem ab. Originalität und wissenschaftliche Relevanz des Forschungsthemas sollte dabei besonders herausgestellt werden.</w:t>
      </w:r>
      <w:r w:rsidR="00F12816" w:rsidRPr="00467DA7">
        <w:rPr>
          <w:lang w:val="de-DE"/>
        </w:rPr>
        <w:t xml:space="preserve"> Beachten Sie ggf. auch notwendige Abgrenzungen zu anderen Themen.</w:t>
      </w:r>
      <w:r w:rsidR="008C7794" w:rsidRPr="00467DA7">
        <w:rPr>
          <w:lang w:val="de-DE"/>
        </w:rPr>
        <w:t xml:space="preserve"> Geben Sie mindestens eine Forschungsfrage an, auf die Sie sich im Weiteren fokussieren.</w:t>
      </w:r>
    </w:p>
    <w:p w14:paraId="56ADEFAF" w14:textId="77777777" w:rsidR="00725758" w:rsidRPr="000962CA" w:rsidRDefault="00725758" w:rsidP="009565E2">
      <w:pPr>
        <w:pStyle w:val="dfxListenaufzhlung"/>
        <w:rPr>
          <w:b/>
        </w:rPr>
      </w:pPr>
      <w:proofErr w:type="spellStart"/>
      <w:r w:rsidRPr="000962CA">
        <w:rPr>
          <w:b/>
        </w:rPr>
        <w:t>Verwendete</w:t>
      </w:r>
      <w:proofErr w:type="spellEnd"/>
      <w:r w:rsidRPr="000962CA">
        <w:rPr>
          <w:b/>
        </w:rPr>
        <w:t xml:space="preserve"> </w:t>
      </w:r>
      <w:proofErr w:type="spellStart"/>
      <w:r w:rsidRPr="000962CA">
        <w:rPr>
          <w:b/>
        </w:rPr>
        <w:t>Methoden</w:t>
      </w:r>
      <w:proofErr w:type="spellEnd"/>
      <w:r w:rsidRPr="000962CA">
        <w:rPr>
          <w:b/>
        </w:rPr>
        <w:t xml:space="preserve"> </w:t>
      </w:r>
      <w:proofErr w:type="spellStart"/>
      <w:r w:rsidRPr="000962CA">
        <w:rPr>
          <w:b/>
        </w:rPr>
        <w:t>bzw</w:t>
      </w:r>
      <w:proofErr w:type="spellEnd"/>
      <w:r w:rsidRPr="000962CA">
        <w:rPr>
          <w:b/>
        </w:rPr>
        <w:t xml:space="preserve">. </w:t>
      </w:r>
      <w:proofErr w:type="spellStart"/>
      <w:r w:rsidRPr="000962CA">
        <w:rPr>
          <w:b/>
        </w:rPr>
        <w:t>Vorgehensweisen</w:t>
      </w:r>
      <w:proofErr w:type="spellEnd"/>
    </w:p>
    <w:p w14:paraId="69D0E30A" w14:textId="77777777" w:rsidR="00725758" w:rsidRPr="001D4491" w:rsidRDefault="00725758" w:rsidP="009565E2">
      <w:pPr>
        <w:pStyle w:val="dfxListenaufzhlung"/>
        <w:numPr>
          <w:ilvl w:val="0"/>
          <w:numId w:val="0"/>
        </w:numPr>
        <w:ind w:left="568"/>
        <w:rPr>
          <w:lang w:val="de-DE"/>
        </w:rPr>
      </w:pPr>
      <w:r w:rsidRPr="001D4491">
        <w:rPr>
          <w:u w:val="single"/>
          <w:lang w:val="de-DE"/>
        </w:rPr>
        <w:t>Ausführungshinweis</w:t>
      </w:r>
      <w:r w:rsidRPr="001D4491">
        <w:rPr>
          <w:lang w:val="de-DE"/>
        </w:rPr>
        <w:t xml:space="preserve">: </w:t>
      </w:r>
      <w:r w:rsidR="008C7794" w:rsidRPr="001D4491">
        <w:rPr>
          <w:lang w:val="de-DE"/>
        </w:rPr>
        <w:t>Beschreiben Sie hier Ihr methodisches Vorgehen, wie Sie auf die Ergebnisse ihrer Forschung kommen</w:t>
      </w:r>
      <w:r w:rsidR="00F12816" w:rsidRPr="001D4491">
        <w:rPr>
          <w:lang w:val="de-DE"/>
        </w:rPr>
        <w:t xml:space="preserve"> und wie diese letztlich zur Beantwortung der Forschungsfrage beitragen sollen. </w:t>
      </w:r>
    </w:p>
    <w:p w14:paraId="0DA2E801" w14:textId="77777777" w:rsidR="00725758" w:rsidRPr="000962CA" w:rsidRDefault="00725758" w:rsidP="009565E2">
      <w:pPr>
        <w:pStyle w:val="dfxListenaufzhlung"/>
        <w:rPr>
          <w:b/>
        </w:rPr>
      </w:pPr>
      <w:proofErr w:type="spellStart"/>
      <w:r w:rsidRPr="000962CA">
        <w:rPr>
          <w:b/>
        </w:rPr>
        <w:t>Ergebnisse</w:t>
      </w:r>
      <w:proofErr w:type="spellEnd"/>
      <w:r w:rsidRPr="000962CA">
        <w:rPr>
          <w:b/>
        </w:rPr>
        <w:t xml:space="preserve"> und </w:t>
      </w:r>
      <w:proofErr w:type="spellStart"/>
      <w:r w:rsidRPr="000962CA">
        <w:rPr>
          <w:b/>
        </w:rPr>
        <w:t>Diskussion</w:t>
      </w:r>
      <w:proofErr w:type="spellEnd"/>
    </w:p>
    <w:p w14:paraId="3DAB1B05" w14:textId="77777777" w:rsidR="00725758" w:rsidRPr="00467DA7" w:rsidRDefault="00725758" w:rsidP="009565E2">
      <w:pPr>
        <w:pStyle w:val="dfxListenaufzhlung"/>
        <w:numPr>
          <w:ilvl w:val="0"/>
          <w:numId w:val="0"/>
        </w:numPr>
        <w:ind w:left="568"/>
        <w:rPr>
          <w:lang w:val="de-DE"/>
        </w:rPr>
      </w:pPr>
      <w:r w:rsidRPr="00467DA7">
        <w:rPr>
          <w:u w:val="single"/>
          <w:lang w:val="de-DE"/>
        </w:rPr>
        <w:t>Ausführungshinweis</w:t>
      </w:r>
      <w:r w:rsidRPr="00467DA7">
        <w:rPr>
          <w:lang w:val="de-DE"/>
        </w:rPr>
        <w:t xml:space="preserve">: </w:t>
      </w:r>
      <w:r w:rsidR="00F12816" w:rsidRPr="00467DA7">
        <w:rPr>
          <w:lang w:val="de-DE"/>
        </w:rPr>
        <w:t xml:space="preserve">Abschließend erläutern und diskutieren Sie die Ergebnisse ihrer Forschungsaktivität. Abhängig vom Thema können dies bspw. Ergebnisse einer Studie, die Vorstellung eines Konzepts oder die </w:t>
      </w:r>
      <w:r w:rsidR="00EE1559" w:rsidRPr="00467DA7">
        <w:rPr>
          <w:lang w:val="de-DE"/>
        </w:rPr>
        <w:t>Verifizierung von Hypothesen</w:t>
      </w:r>
      <w:r w:rsidR="00F12816" w:rsidRPr="00467DA7">
        <w:rPr>
          <w:lang w:val="de-DE"/>
        </w:rPr>
        <w:t xml:space="preserve"> sein. Dieser Abschnitt stellt den Hauptteil des Abstracts dar.</w:t>
      </w:r>
      <w:r w:rsidR="0087381B" w:rsidRPr="00467DA7">
        <w:rPr>
          <w:lang w:val="de-DE"/>
        </w:rPr>
        <w:t xml:space="preserve"> Daher empfiehlt sich an dieser Stelle die Nutzung einer unterstützenden Visualisierung (z.B. Diagramm, Bild, Tabelle).</w:t>
      </w:r>
    </w:p>
    <w:p w14:paraId="6838728B" w14:textId="77777777" w:rsidR="00725758" w:rsidRPr="000962CA" w:rsidRDefault="00725758" w:rsidP="000962CA">
      <w:pPr>
        <w:pStyle w:val="dfxListenaufzhlung"/>
      </w:pPr>
      <w:r w:rsidRPr="000962CA">
        <w:rPr>
          <w:b/>
          <w:lang w:val="de-DE"/>
        </w:rPr>
        <w:t>Literaturverzeichnis</w:t>
      </w:r>
      <w:r w:rsidR="000962CA" w:rsidRPr="000962CA">
        <w:rPr>
          <w:lang w:val="de-DE"/>
        </w:rPr>
        <w:t xml:space="preserve"> </w:t>
      </w:r>
      <w:r w:rsidR="000962CA" w:rsidRPr="000962CA">
        <w:rPr>
          <w:lang w:val="de-DE"/>
        </w:rPr>
        <w:br/>
      </w:r>
      <w:r w:rsidRPr="000962CA">
        <w:rPr>
          <w:u w:val="single"/>
          <w:lang w:val="de-DE"/>
        </w:rPr>
        <w:t>Ausführungshinweis</w:t>
      </w:r>
      <w:r w:rsidRPr="000962CA">
        <w:rPr>
          <w:lang w:val="de-DE"/>
        </w:rPr>
        <w:t xml:space="preserve">: </w:t>
      </w:r>
      <w:r w:rsidR="0087381B" w:rsidRPr="000962CA">
        <w:rPr>
          <w:lang w:val="de-DE"/>
        </w:rPr>
        <w:t>Die verwendete Literatur sollte die in Ihrem Thema grundlegenden Quellen wiederspiegeln und zeigen, dass Sie sich differenziert mit dem Thema auseinandersetzen. Entsprechend sind mindestens 5 Literaturquellen zu zitieren.</w:t>
      </w:r>
    </w:p>
    <w:p w14:paraId="588F35A2" w14:textId="77777777" w:rsidR="008C7794" w:rsidRPr="009565E2" w:rsidRDefault="008C7794" w:rsidP="00725758">
      <w:r w:rsidRPr="009565E2">
        <w:t xml:space="preserve">Bitte prüfen Sie vor Einreichung des </w:t>
      </w:r>
      <w:proofErr w:type="spellStart"/>
      <w:r w:rsidRPr="009565E2">
        <w:t>extended</w:t>
      </w:r>
      <w:proofErr w:type="spellEnd"/>
      <w:r w:rsidRPr="009565E2">
        <w:t xml:space="preserve"> Abstract im Konferenzverwaltungssystem, ob Sie die Mindestanforderungen erfüllen: </w:t>
      </w:r>
    </w:p>
    <w:p w14:paraId="09095A5A" w14:textId="77777777" w:rsidR="008C7794" w:rsidRDefault="008C7794" w:rsidP="008C7794">
      <w:pPr>
        <w:pStyle w:val="dfxAufzhlung"/>
      </w:pPr>
      <w:r>
        <w:t>Maximal 2 Seiten</w:t>
      </w:r>
    </w:p>
    <w:p w14:paraId="46DBE1A5" w14:textId="77777777" w:rsidR="008C7794" w:rsidRDefault="008C7794" w:rsidP="008C7794">
      <w:pPr>
        <w:pStyle w:val="dfxAufzhlung"/>
      </w:pPr>
      <w:proofErr w:type="spellStart"/>
      <w:r>
        <w:t>Mindestens</w:t>
      </w:r>
      <w:proofErr w:type="spellEnd"/>
      <w:r>
        <w:t xml:space="preserve"> </w:t>
      </w:r>
      <w:proofErr w:type="spellStart"/>
      <w:r>
        <w:t>eine</w:t>
      </w:r>
      <w:proofErr w:type="spellEnd"/>
      <w:r>
        <w:t xml:space="preserve"> </w:t>
      </w:r>
      <w:proofErr w:type="spellStart"/>
      <w:r>
        <w:t>Forschungsfrage</w:t>
      </w:r>
      <w:proofErr w:type="spellEnd"/>
    </w:p>
    <w:p w14:paraId="7C6C648F" w14:textId="77777777" w:rsidR="008C7794" w:rsidRDefault="0087381B" w:rsidP="008C7794">
      <w:pPr>
        <w:pStyle w:val="dfxAufzhlung"/>
      </w:pPr>
      <w:proofErr w:type="spellStart"/>
      <w:r>
        <w:t>Mindestens</w:t>
      </w:r>
      <w:proofErr w:type="spellEnd"/>
      <w:r>
        <w:t xml:space="preserve"> </w:t>
      </w:r>
      <w:proofErr w:type="spellStart"/>
      <w:r>
        <w:t>eine</w:t>
      </w:r>
      <w:proofErr w:type="spellEnd"/>
      <w:r>
        <w:t xml:space="preserve"> </w:t>
      </w:r>
      <w:proofErr w:type="spellStart"/>
      <w:r>
        <w:t>Visualisierung</w:t>
      </w:r>
      <w:proofErr w:type="spellEnd"/>
    </w:p>
    <w:p w14:paraId="655AB82F" w14:textId="77777777" w:rsidR="0087381B" w:rsidRDefault="0087381B" w:rsidP="008C7794">
      <w:pPr>
        <w:pStyle w:val="dfxAufzhlung"/>
      </w:pPr>
      <w:proofErr w:type="spellStart"/>
      <w:r>
        <w:t>Mindestens</w:t>
      </w:r>
      <w:proofErr w:type="spellEnd"/>
      <w:r>
        <w:t xml:space="preserve"> 5 </w:t>
      </w:r>
      <w:proofErr w:type="spellStart"/>
      <w:r>
        <w:t>Literaturangaben</w:t>
      </w:r>
      <w:proofErr w:type="spellEnd"/>
    </w:p>
    <w:p w14:paraId="6458D530" w14:textId="77777777" w:rsidR="00725758" w:rsidRPr="00725758" w:rsidRDefault="00725758" w:rsidP="00725758">
      <w:r>
        <w:lastRenderedPageBreak/>
        <w:t>Da es sich um ein Blind Review handelt, geben Sie bitte keine Autorennamen, Danksagungen oder sonstige Identitätsverweise an.</w:t>
      </w:r>
    </w:p>
    <w:p w14:paraId="3EF784C7" w14:textId="77777777" w:rsidR="00D535BF" w:rsidRPr="00725758" w:rsidRDefault="00725758" w:rsidP="00725758">
      <w:pPr>
        <w:pStyle w:val="dfxberschrift1"/>
        <w:rPr>
          <w:lang w:val="de-DE"/>
        </w:rPr>
      </w:pPr>
      <w:r w:rsidRPr="00725758">
        <w:rPr>
          <w:lang w:val="de-DE"/>
        </w:rPr>
        <w:t>Forschungsproblem und Forschungsziel</w:t>
      </w:r>
    </w:p>
    <w:p w14:paraId="38ADA72D" w14:textId="77777777" w:rsidR="00681CDE" w:rsidRPr="00D535BF" w:rsidRDefault="00D535BF" w:rsidP="00681CDE">
      <w:r w:rsidRPr="00D535BF">
        <w:t>Absatz</w:t>
      </w:r>
      <w:r w:rsidR="00527C78">
        <w:t>.</w:t>
      </w:r>
    </w:p>
    <w:p w14:paraId="78F33DDD" w14:textId="77777777" w:rsidR="00D535BF" w:rsidRPr="00725758" w:rsidRDefault="00725758" w:rsidP="00725758">
      <w:pPr>
        <w:pStyle w:val="dfxberschrift1"/>
        <w:rPr>
          <w:lang w:val="de-DE"/>
        </w:rPr>
      </w:pPr>
      <w:r w:rsidRPr="00725758">
        <w:rPr>
          <w:lang w:val="de-DE"/>
        </w:rPr>
        <w:t>Verwendete Methoden bzw. Vorgehensweisen</w:t>
      </w:r>
    </w:p>
    <w:p w14:paraId="2699434B" w14:textId="77777777" w:rsidR="00681CDE" w:rsidRPr="00725758" w:rsidRDefault="00D535BF" w:rsidP="00681CDE">
      <w:r w:rsidRPr="00725758">
        <w:t>Absatz.</w:t>
      </w:r>
    </w:p>
    <w:p w14:paraId="60B75F66" w14:textId="77777777" w:rsidR="00D535BF" w:rsidRPr="00C015A2" w:rsidRDefault="00725758" w:rsidP="00725758">
      <w:pPr>
        <w:pStyle w:val="dfxberschrift1"/>
      </w:pPr>
      <w:r w:rsidRPr="00725758">
        <w:rPr>
          <w:lang w:val="de-DE"/>
        </w:rPr>
        <w:t>Ergebnisse und Di</w:t>
      </w:r>
      <w:proofErr w:type="spellStart"/>
      <w:r>
        <w:t>skussion</w:t>
      </w:r>
      <w:proofErr w:type="spellEnd"/>
    </w:p>
    <w:p w14:paraId="75D3AD02" w14:textId="77777777" w:rsidR="00D535BF" w:rsidRPr="00E35CF1" w:rsidRDefault="00D535BF" w:rsidP="00D535BF">
      <w:r>
        <w:t>Absatz</w:t>
      </w:r>
    </w:p>
    <w:p w14:paraId="54A12794" w14:textId="77777777" w:rsidR="00F23701" w:rsidRDefault="00D535BF" w:rsidP="008C7794">
      <w:pPr>
        <w:pStyle w:val="dfxLiteraturberschrift"/>
      </w:pPr>
      <w:r>
        <w:t>Formatierungsbeispiele</w:t>
      </w:r>
    </w:p>
    <w:p w14:paraId="45782A5D" w14:textId="77777777" w:rsidR="00D535BF" w:rsidRDefault="00D535BF" w:rsidP="00D535BF">
      <w:r>
        <w:t>Absatz</w:t>
      </w:r>
      <w:r w:rsidR="00527C78">
        <w:t xml:space="preserve">. </w:t>
      </w:r>
      <w:r w:rsidR="00527C78" w:rsidRPr="00D535BF">
        <w:t>(</w:t>
      </w:r>
      <w:r w:rsidR="00527C78">
        <w:t>Formatierung:</w:t>
      </w:r>
      <w:r w:rsidR="00527C78" w:rsidRPr="00D535BF">
        <w:t xml:space="preserve"> </w:t>
      </w:r>
      <w:proofErr w:type="spellStart"/>
      <w:r w:rsidR="00527C78" w:rsidRPr="00D535BF">
        <w:t>dfx_Text</w:t>
      </w:r>
      <w:proofErr w:type="spellEnd"/>
      <w:r w:rsidR="00527C78" w:rsidRPr="00D535BF">
        <w:t>)</w:t>
      </w:r>
    </w:p>
    <w:p w14:paraId="2DFE0435" w14:textId="77777777" w:rsidR="00527C78" w:rsidRDefault="00527C78" w:rsidP="00D535BF"/>
    <w:p w14:paraId="04F4379B" w14:textId="77777777" w:rsidR="00D535BF" w:rsidRDefault="00D535BF" w:rsidP="00D535BF">
      <w:r>
        <w:t>Aufzählungszeichen</w:t>
      </w:r>
      <w:r w:rsidR="00527C78">
        <w:t xml:space="preserve"> (Formatierung:  </w:t>
      </w:r>
      <w:proofErr w:type="spellStart"/>
      <w:r w:rsidR="00527C78">
        <w:t>dfx_Aufzählung</w:t>
      </w:r>
      <w:proofErr w:type="spellEnd"/>
      <w:r w:rsidR="00527C78">
        <w:t>)</w:t>
      </w:r>
      <w:r>
        <w:t xml:space="preserve">: </w:t>
      </w:r>
    </w:p>
    <w:p w14:paraId="2805DA53" w14:textId="77777777" w:rsidR="00F23701" w:rsidRPr="00527C78" w:rsidRDefault="00527C78" w:rsidP="009565E2">
      <w:pPr>
        <w:pStyle w:val="dfxAufzhlung"/>
        <w:rPr>
          <w:lang w:val="de-DE"/>
        </w:rPr>
      </w:pPr>
      <w:proofErr w:type="spellStart"/>
      <w:r w:rsidRPr="00527C78">
        <w:rPr>
          <w:lang w:val="de-DE"/>
        </w:rPr>
        <w:t>Lorem</w:t>
      </w:r>
      <w:proofErr w:type="spellEnd"/>
      <w:r w:rsidRPr="00527C78">
        <w:rPr>
          <w:lang w:val="de-DE"/>
        </w:rPr>
        <w:t xml:space="preserve"> </w:t>
      </w:r>
      <w:r w:rsidRPr="009565E2">
        <w:t>ipsum</w:t>
      </w:r>
    </w:p>
    <w:p w14:paraId="039571A8" w14:textId="77777777" w:rsidR="00527C78" w:rsidRPr="00527C78" w:rsidRDefault="00527C78" w:rsidP="00527C78">
      <w:pPr>
        <w:pStyle w:val="dfxAufzhlung"/>
        <w:rPr>
          <w:lang w:val="de-DE"/>
        </w:rPr>
      </w:pPr>
      <w:proofErr w:type="spellStart"/>
      <w:r w:rsidRPr="00527C78">
        <w:rPr>
          <w:lang w:val="de-DE"/>
        </w:rPr>
        <w:t>Lorem</w:t>
      </w:r>
      <w:proofErr w:type="spellEnd"/>
      <w:r w:rsidRPr="00527C78">
        <w:rPr>
          <w:lang w:val="de-DE"/>
        </w:rPr>
        <w:t xml:space="preserve"> </w:t>
      </w:r>
      <w:proofErr w:type="spellStart"/>
      <w:r w:rsidRPr="00527C78">
        <w:rPr>
          <w:lang w:val="de-DE"/>
        </w:rPr>
        <w:t>ipsum</w:t>
      </w:r>
      <w:proofErr w:type="spellEnd"/>
    </w:p>
    <w:p w14:paraId="1735E2CC" w14:textId="77777777" w:rsidR="00527C78" w:rsidRPr="00527C78" w:rsidRDefault="00527C78" w:rsidP="00527C78">
      <w:pPr>
        <w:pStyle w:val="dfxAufzhlung"/>
        <w:rPr>
          <w:lang w:val="de-DE"/>
        </w:rPr>
      </w:pPr>
      <w:proofErr w:type="spellStart"/>
      <w:r w:rsidRPr="00527C78">
        <w:rPr>
          <w:lang w:val="de-DE"/>
        </w:rPr>
        <w:t>Lorem</w:t>
      </w:r>
      <w:proofErr w:type="spellEnd"/>
      <w:r w:rsidRPr="00527C78">
        <w:rPr>
          <w:lang w:val="de-DE"/>
        </w:rPr>
        <w:t xml:space="preserve"> </w:t>
      </w:r>
      <w:proofErr w:type="spellStart"/>
      <w:r w:rsidRPr="00527C78">
        <w:rPr>
          <w:lang w:val="de-DE"/>
        </w:rPr>
        <w:t>ipsum</w:t>
      </w:r>
      <w:proofErr w:type="spellEnd"/>
    </w:p>
    <w:p w14:paraId="094A5865" w14:textId="77777777" w:rsidR="00527C78" w:rsidRDefault="00527C78" w:rsidP="00527C78">
      <w:r>
        <w:t xml:space="preserve">Nummerierte Listenaufzählung (Formatierung:  </w:t>
      </w:r>
      <w:proofErr w:type="spellStart"/>
      <w:r>
        <w:t>dfx_Listenaufzählung</w:t>
      </w:r>
      <w:proofErr w:type="spellEnd"/>
      <w:r>
        <w:t xml:space="preserve">): </w:t>
      </w:r>
    </w:p>
    <w:p w14:paraId="042DDB95" w14:textId="77777777" w:rsidR="009565E2" w:rsidRPr="009565E2" w:rsidRDefault="009565E2" w:rsidP="00083221">
      <w:pPr>
        <w:pStyle w:val="dfxListenaufzhlung"/>
        <w:numPr>
          <w:ilvl w:val="0"/>
          <w:numId w:val="13"/>
        </w:numPr>
      </w:pPr>
      <w:r w:rsidRPr="009565E2">
        <w:t>Lorem</w:t>
      </w:r>
      <w:r>
        <w:t xml:space="preserve"> ipsum</w:t>
      </w:r>
    </w:p>
    <w:p w14:paraId="6E4DA224" w14:textId="77777777" w:rsidR="00527C78" w:rsidRPr="009565E2" w:rsidRDefault="00527C78" w:rsidP="009565E2">
      <w:pPr>
        <w:pStyle w:val="dfxListenaufzhlung"/>
      </w:pPr>
      <w:r w:rsidRPr="009565E2">
        <w:t>Lorem ipsum</w:t>
      </w:r>
    </w:p>
    <w:p w14:paraId="33523611" w14:textId="77777777" w:rsidR="00527C78" w:rsidRPr="009565E2" w:rsidRDefault="00527C78" w:rsidP="009565E2">
      <w:pPr>
        <w:pStyle w:val="dfxListenaufzhlung"/>
      </w:pPr>
      <w:r w:rsidRPr="009565E2">
        <w:t>Lorem ipsum</w:t>
      </w:r>
    </w:p>
    <w:p w14:paraId="73F0EEBB" w14:textId="77777777" w:rsidR="00D64647" w:rsidRPr="00527C78" w:rsidRDefault="00527C78" w:rsidP="00527C78">
      <w:pPr>
        <w:rPr>
          <w:lang w:val="en-GB"/>
        </w:rPr>
      </w:pPr>
      <w:r>
        <w:t xml:space="preserve">Bild: </w:t>
      </w:r>
    </w:p>
    <w:p w14:paraId="7D0383DA" w14:textId="77777777" w:rsidR="00D64647" w:rsidRPr="00D64647" w:rsidRDefault="00D64647" w:rsidP="00D64647">
      <w:pPr>
        <w:pStyle w:val="dfxBild"/>
        <w:rPr>
          <w:lang w:val="en-GB"/>
        </w:rPr>
      </w:pPr>
      <w:r w:rsidRPr="00BA36B9">
        <w:rPr>
          <w:lang w:val="en-GB"/>
        </w:rPr>
        <w:t xml:space="preserve"> </w:t>
      </w:r>
      <w:r w:rsidR="001209A5" w:rsidRPr="001209A5">
        <w:rPr>
          <w:noProof/>
          <w:lang w:eastAsia="de-DE"/>
        </w:rPr>
        <w:drawing>
          <wp:inline distT="0" distB="0" distL="0" distR="0" wp14:anchorId="4EFDC458" wp14:editId="78623B2F">
            <wp:extent cx="3419061" cy="2280324"/>
            <wp:effectExtent l="0" t="0" r="0" b="5715"/>
            <wp:docPr id="1" name="Grafik 1" descr="Cat, Pumpkin, Small, Mackerel, Kitten, Domestic 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t, Pumpkin, Small, Mackerel, Kitten, Domestic Cat"/>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429655" cy="2287389"/>
                    </a:xfrm>
                    <a:prstGeom prst="rect">
                      <a:avLst/>
                    </a:prstGeom>
                    <a:noFill/>
                    <a:ln>
                      <a:noFill/>
                    </a:ln>
                  </pic:spPr>
                </pic:pic>
              </a:graphicData>
            </a:graphic>
          </wp:inline>
        </w:drawing>
      </w:r>
    </w:p>
    <w:p w14:paraId="0AE62F38" w14:textId="77777777" w:rsidR="00F23701" w:rsidRPr="00527C78" w:rsidRDefault="00D64647" w:rsidP="00D64647">
      <w:pPr>
        <w:pStyle w:val="dfxBildunterschrift"/>
      </w:pPr>
      <w:r w:rsidRPr="00527C78">
        <w:t xml:space="preserve">Bild 1: </w:t>
      </w:r>
      <w:r w:rsidR="00527C78" w:rsidRPr="00527C78">
        <w:t xml:space="preserve">Beispielbild eines </w:t>
      </w:r>
      <w:proofErr w:type="spellStart"/>
      <w:r w:rsidR="00527C78" w:rsidRPr="00527C78">
        <w:t>Katzenbabies</w:t>
      </w:r>
      <w:proofErr w:type="spellEnd"/>
      <w:r w:rsidR="00527C78" w:rsidRPr="00527C78">
        <w:t xml:space="preserve"> das an einem </w:t>
      </w:r>
      <w:r w:rsidR="00527C78">
        <w:t>Kürbis knabbert</w:t>
      </w:r>
    </w:p>
    <w:p w14:paraId="3BAE35E9" w14:textId="77777777" w:rsidR="00527C78" w:rsidRDefault="00527C78" w:rsidP="00527C78">
      <w:r w:rsidRPr="00527C78">
        <w:lastRenderedPageBreak/>
        <w:t xml:space="preserve">Bilder sind zentriert darzustellen </w:t>
      </w:r>
      <w:r>
        <w:t xml:space="preserve">und mit Hilfe </w:t>
      </w:r>
      <w:r w:rsidRPr="00527C78">
        <w:t>„</w:t>
      </w:r>
      <w:proofErr w:type="spellStart"/>
      <w:r w:rsidRPr="00527C78">
        <w:t>dfx_</w:t>
      </w:r>
      <w:r>
        <w:t>Bild</w:t>
      </w:r>
      <w:proofErr w:type="spellEnd"/>
      <w:r w:rsidRPr="00527C78">
        <w:t xml:space="preserve">“ zu formatieren. </w:t>
      </w:r>
      <w:r>
        <w:t>Die Bildbeschriftung ist unterhalb des Bildes anzubringen und möglichst einzeilig zu halten. Es ist die Formatierung „</w:t>
      </w:r>
      <w:proofErr w:type="spellStart"/>
      <w:r>
        <w:t>dfx_Bildunterschrift</w:t>
      </w:r>
      <w:proofErr w:type="spellEnd"/>
      <w:r>
        <w:t>“ zu nutzen.</w:t>
      </w:r>
    </w:p>
    <w:p w14:paraId="2556F8D3" w14:textId="77777777" w:rsidR="00527C78" w:rsidRDefault="00527C78" w:rsidP="00527C78"/>
    <w:p w14:paraId="14946D94" w14:textId="77777777" w:rsidR="00623445" w:rsidRDefault="00527C78" w:rsidP="00527C78">
      <w:r>
        <w:t>Tabelle:</w:t>
      </w:r>
    </w:p>
    <w:p w14:paraId="1D3C7FB7" w14:textId="77777777" w:rsidR="0061179A" w:rsidRPr="00580998" w:rsidRDefault="0061179A" w:rsidP="0061179A">
      <w:pPr>
        <w:pStyle w:val="dfxTabellenbeschriftung"/>
        <w:rPr>
          <w:lang w:val="de-DE"/>
        </w:rPr>
      </w:pPr>
      <w:r w:rsidRPr="00580998">
        <w:rPr>
          <w:lang w:val="de-DE"/>
        </w:rPr>
        <w:t xml:space="preserve">Tabelle 1: </w:t>
      </w:r>
      <w:r w:rsidR="00116526" w:rsidRPr="00580998">
        <w:rPr>
          <w:lang w:val="de-DE"/>
        </w:rPr>
        <w:t>Beispieltabelle 1</w:t>
      </w:r>
    </w:p>
    <w:tbl>
      <w:tblPr>
        <w:tblStyle w:val="Standardtabelle"/>
        <w:tblW w:w="0" w:type="auto"/>
        <w:jc w:val="center"/>
        <w:tblLook w:val="04A0" w:firstRow="1" w:lastRow="0" w:firstColumn="1" w:lastColumn="0" w:noHBand="0" w:noVBand="1"/>
      </w:tblPr>
      <w:tblGrid>
        <w:gridCol w:w="3379"/>
        <w:gridCol w:w="3709"/>
      </w:tblGrid>
      <w:tr w:rsidR="0061179A" w:rsidRPr="00623445" w14:paraId="41B8ED9D" w14:textId="77777777" w:rsidTr="006C7F0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79" w:type="dxa"/>
          </w:tcPr>
          <w:p w14:paraId="34FC44C1" w14:textId="77777777" w:rsidR="0061179A" w:rsidRPr="00623445" w:rsidRDefault="0061179A" w:rsidP="00623445">
            <w:pPr>
              <w:pStyle w:val="dfxTabelle"/>
            </w:pPr>
            <w:proofErr w:type="spellStart"/>
            <w:r w:rsidRPr="00623445">
              <w:t>Vorteile</w:t>
            </w:r>
            <w:proofErr w:type="spellEnd"/>
          </w:p>
        </w:tc>
        <w:tc>
          <w:tcPr>
            <w:tcW w:w="3709" w:type="dxa"/>
          </w:tcPr>
          <w:p w14:paraId="4CE67F92" w14:textId="77777777" w:rsidR="0061179A" w:rsidRPr="00623445" w:rsidRDefault="0061179A" w:rsidP="00623445">
            <w:pPr>
              <w:pStyle w:val="dfxTabelle"/>
              <w:cnfStyle w:val="100000000000" w:firstRow="1" w:lastRow="0" w:firstColumn="0" w:lastColumn="0" w:oddVBand="0" w:evenVBand="0" w:oddHBand="0" w:evenHBand="0" w:firstRowFirstColumn="0" w:firstRowLastColumn="0" w:lastRowFirstColumn="0" w:lastRowLastColumn="0"/>
            </w:pPr>
            <w:proofErr w:type="spellStart"/>
            <w:r w:rsidRPr="00623445">
              <w:t>Nachteile</w:t>
            </w:r>
            <w:proofErr w:type="spellEnd"/>
          </w:p>
        </w:tc>
      </w:tr>
      <w:tr w:rsidR="0061179A" w:rsidRPr="00623445" w14:paraId="2D2E23A7" w14:textId="77777777" w:rsidTr="006C7F07">
        <w:trPr>
          <w:jc w:val="center"/>
        </w:trPr>
        <w:tc>
          <w:tcPr>
            <w:cnfStyle w:val="001000000000" w:firstRow="0" w:lastRow="0" w:firstColumn="1" w:lastColumn="0" w:oddVBand="0" w:evenVBand="0" w:oddHBand="0" w:evenHBand="0" w:firstRowFirstColumn="0" w:firstRowLastColumn="0" w:lastRowFirstColumn="0" w:lastRowLastColumn="0"/>
            <w:tcW w:w="3379" w:type="dxa"/>
          </w:tcPr>
          <w:p w14:paraId="6E807740" w14:textId="77777777" w:rsidR="0061179A" w:rsidRPr="00623445" w:rsidRDefault="0061179A" w:rsidP="00623445">
            <w:pPr>
              <w:pStyle w:val="dfxTabelle"/>
            </w:pPr>
          </w:p>
        </w:tc>
        <w:tc>
          <w:tcPr>
            <w:tcW w:w="3709" w:type="dxa"/>
          </w:tcPr>
          <w:p w14:paraId="516BBC93" w14:textId="77777777" w:rsidR="0061179A" w:rsidRPr="00623445" w:rsidRDefault="0061179A" w:rsidP="00623445">
            <w:pPr>
              <w:pStyle w:val="dfxTabelle"/>
              <w:cnfStyle w:val="000000000000" w:firstRow="0" w:lastRow="0" w:firstColumn="0" w:lastColumn="0" w:oddVBand="0" w:evenVBand="0" w:oddHBand="0" w:evenHBand="0" w:firstRowFirstColumn="0" w:firstRowLastColumn="0" w:lastRowFirstColumn="0" w:lastRowLastColumn="0"/>
            </w:pPr>
          </w:p>
        </w:tc>
      </w:tr>
      <w:tr w:rsidR="0061179A" w:rsidRPr="00623445" w14:paraId="575E73DB" w14:textId="77777777" w:rsidTr="006C7F07">
        <w:trPr>
          <w:jc w:val="center"/>
        </w:trPr>
        <w:tc>
          <w:tcPr>
            <w:cnfStyle w:val="001000000000" w:firstRow="0" w:lastRow="0" w:firstColumn="1" w:lastColumn="0" w:oddVBand="0" w:evenVBand="0" w:oddHBand="0" w:evenHBand="0" w:firstRowFirstColumn="0" w:firstRowLastColumn="0" w:lastRowFirstColumn="0" w:lastRowLastColumn="0"/>
            <w:tcW w:w="3379" w:type="dxa"/>
          </w:tcPr>
          <w:p w14:paraId="5E1A85BF" w14:textId="77777777" w:rsidR="0061179A" w:rsidRPr="00623445" w:rsidRDefault="0061179A" w:rsidP="00623445">
            <w:pPr>
              <w:pStyle w:val="dfxTabelle"/>
            </w:pPr>
          </w:p>
        </w:tc>
        <w:tc>
          <w:tcPr>
            <w:tcW w:w="3709" w:type="dxa"/>
          </w:tcPr>
          <w:p w14:paraId="3A89E68D" w14:textId="77777777" w:rsidR="0061179A" w:rsidRPr="00623445" w:rsidRDefault="0061179A" w:rsidP="00623445">
            <w:pPr>
              <w:pStyle w:val="dfxTabelle"/>
              <w:cnfStyle w:val="000000000000" w:firstRow="0" w:lastRow="0" w:firstColumn="0" w:lastColumn="0" w:oddVBand="0" w:evenVBand="0" w:oddHBand="0" w:evenHBand="0" w:firstRowFirstColumn="0" w:firstRowLastColumn="0" w:lastRowFirstColumn="0" w:lastRowLastColumn="0"/>
            </w:pPr>
          </w:p>
        </w:tc>
      </w:tr>
    </w:tbl>
    <w:p w14:paraId="5D8F8115" w14:textId="77777777" w:rsidR="00D64647" w:rsidRDefault="00D64647" w:rsidP="00623445">
      <w:pPr>
        <w:pStyle w:val="dfxTabelleLeerzeile"/>
      </w:pPr>
    </w:p>
    <w:p w14:paraId="6557EB60" w14:textId="77777777" w:rsidR="00116526" w:rsidRDefault="00116526" w:rsidP="00116526">
      <w:pPr>
        <w:pStyle w:val="dfxTabellenbeschriftung"/>
      </w:pPr>
      <w:proofErr w:type="spellStart"/>
      <w:r>
        <w:t>Tabelle</w:t>
      </w:r>
      <w:proofErr w:type="spellEnd"/>
      <w:r>
        <w:t xml:space="preserve"> 2: </w:t>
      </w:r>
      <w:proofErr w:type="spellStart"/>
      <w:r>
        <w:t>Beispieltabelle</w:t>
      </w:r>
      <w:proofErr w:type="spellEnd"/>
      <w:r>
        <w:t xml:space="preserve"> 2</w:t>
      </w:r>
    </w:p>
    <w:tbl>
      <w:tblPr>
        <w:tblW w:w="71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000" w:firstRow="0" w:lastRow="0" w:firstColumn="0" w:lastColumn="0" w:noHBand="0" w:noVBand="0"/>
      </w:tblPr>
      <w:tblGrid>
        <w:gridCol w:w="1555"/>
        <w:gridCol w:w="1457"/>
        <w:gridCol w:w="709"/>
        <w:gridCol w:w="1842"/>
        <w:gridCol w:w="1560"/>
      </w:tblGrid>
      <w:tr w:rsidR="00116526" w:rsidRPr="007D7A70" w14:paraId="4EA9327B" w14:textId="77777777" w:rsidTr="00527C78">
        <w:trPr>
          <w:cantSplit/>
          <w:jc w:val="center"/>
        </w:trPr>
        <w:tc>
          <w:tcPr>
            <w:tcW w:w="1555" w:type="dxa"/>
            <w:tcBorders>
              <w:bottom w:val="single" w:sz="4" w:space="0" w:color="auto"/>
            </w:tcBorders>
            <w:shd w:val="clear" w:color="auto" w:fill="BFCDED"/>
            <w:vAlign w:val="center"/>
          </w:tcPr>
          <w:p w14:paraId="78EDBF87" w14:textId="77777777" w:rsidR="00116526" w:rsidRPr="007D7A70" w:rsidRDefault="00116526" w:rsidP="00116526">
            <w:pPr>
              <w:pStyle w:val="dfxTabelle"/>
            </w:pPr>
            <w:r>
              <w:t>Art des Formschlusses</w:t>
            </w:r>
          </w:p>
        </w:tc>
        <w:tc>
          <w:tcPr>
            <w:tcW w:w="2166" w:type="dxa"/>
            <w:gridSpan w:val="2"/>
            <w:tcBorders>
              <w:bottom w:val="single" w:sz="4" w:space="0" w:color="auto"/>
            </w:tcBorders>
            <w:shd w:val="clear" w:color="auto" w:fill="BFCDED"/>
            <w:vAlign w:val="center"/>
          </w:tcPr>
          <w:p w14:paraId="53D98F55" w14:textId="77777777" w:rsidR="00116526" w:rsidRPr="007D7A70" w:rsidRDefault="00116526" w:rsidP="00116526">
            <w:pPr>
              <w:pStyle w:val="dfxTabelle"/>
            </w:pPr>
            <w:r>
              <w:t>Bezeichnung und Skizze</w:t>
            </w:r>
          </w:p>
        </w:tc>
        <w:tc>
          <w:tcPr>
            <w:tcW w:w="1842" w:type="dxa"/>
            <w:tcBorders>
              <w:bottom w:val="single" w:sz="4" w:space="0" w:color="auto"/>
            </w:tcBorders>
            <w:shd w:val="clear" w:color="auto" w:fill="BFCDED"/>
            <w:vAlign w:val="center"/>
          </w:tcPr>
          <w:p w14:paraId="5C5CA24B" w14:textId="77777777" w:rsidR="00116526" w:rsidRPr="007D7A70" w:rsidRDefault="00116526" w:rsidP="00116526">
            <w:pPr>
              <w:pStyle w:val="dfxTabelle"/>
            </w:pPr>
            <w:r>
              <w:t>Axial verschiebbar unter Last</w:t>
            </w:r>
          </w:p>
        </w:tc>
        <w:tc>
          <w:tcPr>
            <w:tcW w:w="1560" w:type="dxa"/>
            <w:tcBorders>
              <w:bottom w:val="single" w:sz="4" w:space="0" w:color="auto"/>
            </w:tcBorders>
            <w:shd w:val="clear" w:color="auto" w:fill="BFCDED"/>
            <w:vAlign w:val="center"/>
          </w:tcPr>
          <w:p w14:paraId="68CAFF18" w14:textId="77777777" w:rsidR="00116526" w:rsidRPr="007D7A70" w:rsidRDefault="00116526" w:rsidP="00116526">
            <w:pPr>
              <w:pStyle w:val="dfxTabelle"/>
            </w:pPr>
            <w:r>
              <w:t>Durchmesserbereich in mm</w:t>
            </w:r>
          </w:p>
        </w:tc>
      </w:tr>
      <w:tr w:rsidR="00116526" w:rsidRPr="007D7A70" w14:paraId="786F0ED4" w14:textId="77777777" w:rsidTr="00527C78">
        <w:trPr>
          <w:cantSplit/>
          <w:jc w:val="center"/>
        </w:trPr>
        <w:tc>
          <w:tcPr>
            <w:tcW w:w="1555" w:type="dxa"/>
            <w:vMerge w:val="restart"/>
            <w:tcBorders>
              <w:bottom w:val="single" w:sz="4" w:space="0" w:color="auto"/>
            </w:tcBorders>
            <w:shd w:val="clear" w:color="auto" w:fill="DCE4F5"/>
            <w:vAlign w:val="center"/>
          </w:tcPr>
          <w:p w14:paraId="4C026EB3" w14:textId="77777777" w:rsidR="00116526" w:rsidRPr="007D7A70" w:rsidRDefault="00116526" w:rsidP="00116526">
            <w:pPr>
              <w:pStyle w:val="dfxTabelle"/>
            </w:pPr>
            <w:r w:rsidRPr="007D7A70">
              <w:t>Unmittelbar</w:t>
            </w:r>
          </w:p>
        </w:tc>
        <w:tc>
          <w:tcPr>
            <w:tcW w:w="1457" w:type="dxa"/>
            <w:shd w:val="clear" w:color="auto" w:fill="DCE4F5"/>
            <w:vAlign w:val="center"/>
          </w:tcPr>
          <w:p w14:paraId="145DB6F3" w14:textId="77777777" w:rsidR="00116526" w:rsidRPr="007D7A70" w:rsidRDefault="00116526" w:rsidP="00116526">
            <w:pPr>
              <w:pStyle w:val="dfxTabelle"/>
            </w:pPr>
            <w:r w:rsidRPr="007D7A70">
              <w:t>Keilwelle</w:t>
            </w:r>
          </w:p>
        </w:tc>
        <w:tc>
          <w:tcPr>
            <w:tcW w:w="709" w:type="dxa"/>
            <w:vAlign w:val="center"/>
          </w:tcPr>
          <w:p w14:paraId="6A404DA9" w14:textId="77777777" w:rsidR="00116526" w:rsidRPr="007D7A70" w:rsidRDefault="00116526" w:rsidP="00116526">
            <w:pPr>
              <w:pStyle w:val="dfxTabelle"/>
            </w:pPr>
            <w:r w:rsidRPr="007D7A70">
              <w:object w:dxaOrig="583" w:dyaOrig="561" w14:anchorId="6B8564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2pt;height:28.2pt" o:ole="">
                  <v:imagedata r:id="rId8" o:title=""/>
                </v:shape>
                <o:OLEObject Type="Embed" ProgID="CorelPhotoPaint.Image.9" ShapeID="_x0000_i1025" DrawAspect="Content" ObjectID="_1676403841" r:id="rId9"/>
              </w:object>
            </w:r>
          </w:p>
        </w:tc>
        <w:tc>
          <w:tcPr>
            <w:tcW w:w="1842" w:type="dxa"/>
            <w:vAlign w:val="center"/>
          </w:tcPr>
          <w:p w14:paraId="3FF02DE0" w14:textId="77777777" w:rsidR="00116526" w:rsidRPr="007D7A70" w:rsidRDefault="00116526" w:rsidP="00116526">
            <w:pPr>
              <w:pStyle w:val="dfxTabelle"/>
            </w:pPr>
            <w:r>
              <w:t>Gut</w:t>
            </w:r>
          </w:p>
        </w:tc>
        <w:tc>
          <w:tcPr>
            <w:tcW w:w="1560" w:type="dxa"/>
            <w:vAlign w:val="center"/>
          </w:tcPr>
          <w:p w14:paraId="7C1CD046" w14:textId="77777777" w:rsidR="00116526" w:rsidRPr="007D7A70" w:rsidRDefault="00116526" w:rsidP="00116526">
            <w:pPr>
              <w:pStyle w:val="dfxTabelle"/>
            </w:pPr>
            <w:r>
              <w:t>14-125</w:t>
            </w:r>
          </w:p>
        </w:tc>
      </w:tr>
      <w:tr w:rsidR="00116526" w:rsidRPr="007D7A70" w14:paraId="573C19D0" w14:textId="77777777" w:rsidTr="00527C78">
        <w:trPr>
          <w:cantSplit/>
          <w:jc w:val="center"/>
        </w:trPr>
        <w:tc>
          <w:tcPr>
            <w:tcW w:w="1555" w:type="dxa"/>
            <w:vMerge/>
            <w:tcBorders>
              <w:bottom w:val="single" w:sz="4" w:space="0" w:color="auto"/>
            </w:tcBorders>
            <w:shd w:val="clear" w:color="auto" w:fill="DCE4F5"/>
            <w:vAlign w:val="center"/>
          </w:tcPr>
          <w:p w14:paraId="5798CF87" w14:textId="77777777" w:rsidR="00116526" w:rsidRPr="007D7A70" w:rsidRDefault="00116526" w:rsidP="00116526">
            <w:pPr>
              <w:pStyle w:val="dfxTabelle"/>
            </w:pPr>
          </w:p>
        </w:tc>
        <w:tc>
          <w:tcPr>
            <w:tcW w:w="1457" w:type="dxa"/>
            <w:shd w:val="clear" w:color="auto" w:fill="DCE4F5"/>
            <w:vAlign w:val="center"/>
          </w:tcPr>
          <w:p w14:paraId="1C5E5945" w14:textId="77777777" w:rsidR="00116526" w:rsidRPr="007D7A70" w:rsidRDefault="00116526" w:rsidP="00116526">
            <w:pPr>
              <w:pStyle w:val="dfxTabelle"/>
            </w:pPr>
            <w:r>
              <w:t>Kerb</w:t>
            </w:r>
            <w:r w:rsidRPr="007D7A70">
              <w:t>zahnwelle</w:t>
            </w:r>
          </w:p>
        </w:tc>
        <w:tc>
          <w:tcPr>
            <w:tcW w:w="709" w:type="dxa"/>
            <w:vAlign w:val="center"/>
          </w:tcPr>
          <w:p w14:paraId="6A935CC4" w14:textId="77777777" w:rsidR="00116526" w:rsidRPr="007D7A70" w:rsidRDefault="00116526" w:rsidP="00116526">
            <w:pPr>
              <w:pStyle w:val="dfxTabelle"/>
            </w:pPr>
            <w:r w:rsidRPr="007D7A70">
              <w:object w:dxaOrig="633" w:dyaOrig="569" w14:anchorId="77696D4D">
                <v:shape id="_x0000_i1026" type="#_x0000_t75" style="width:28.2pt;height:25.8pt" o:ole="">
                  <v:imagedata r:id="rId10" o:title=""/>
                </v:shape>
                <o:OLEObject Type="Embed" ProgID="CorelPhotoPaint.Image.9" ShapeID="_x0000_i1026" DrawAspect="Content" ObjectID="_1676403842" r:id="rId11"/>
              </w:object>
            </w:r>
          </w:p>
        </w:tc>
        <w:tc>
          <w:tcPr>
            <w:tcW w:w="1842" w:type="dxa"/>
            <w:vAlign w:val="center"/>
          </w:tcPr>
          <w:p w14:paraId="325ACDF4" w14:textId="77777777" w:rsidR="00116526" w:rsidRPr="007D7A70" w:rsidRDefault="00116526" w:rsidP="00116526">
            <w:pPr>
              <w:pStyle w:val="dfxTabelle"/>
            </w:pPr>
            <w:r>
              <w:t>bedingt</w:t>
            </w:r>
          </w:p>
        </w:tc>
        <w:tc>
          <w:tcPr>
            <w:tcW w:w="1560" w:type="dxa"/>
            <w:vAlign w:val="center"/>
          </w:tcPr>
          <w:p w14:paraId="609BE20E" w14:textId="77777777" w:rsidR="00116526" w:rsidRPr="007D7A70" w:rsidRDefault="00116526" w:rsidP="00116526">
            <w:pPr>
              <w:pStyle w:val="dfxTabelle"/>
            </w:pPr>
            <w:r>
              <w:t>8-125</w:t>
            </w:r>
          </w:p>
        </w:tc>
      </w:tr>
      <w:tr w:rsidR="00116526" w:rsidRPr="007D7A70" w14:paraId="4045D5D4" w14:textId="77777777" w:rsidTr="00527C78">
        <w:trPr>
          <w:cantSplit/>
          <w:jc w:val="center"/>
        </w:trPr>
        <w:tc>
          <w:tcPr>
            <w:tcW w:w="1555" w:type="dxa"/>
            <w:vMerge/>
            <w:tcBorders>
              <w:bottom w:val="single" w:sz="4" w:space="0" w:color="auto"/>
            </w:tcBorders>
            <w:shd w:val="clear" w:color="auto" w:fill="DCE4F5"/>
            <w:vAlign w:val="center"/>
          </w:tcPr>
          <w:p w14:paraId="37B71B87" w14:textId="77777777" w:rsidR="00116526" w:rsidRPr="007D7A70" w:rsidRDefault="00116526" w:rsidP="00116526">
            <w:pPr>
              <w:pStyle w:val="dfxTabelle"/>
            </w:pPr>
          </w:p>
        </w:tc>
        <w:tc>
          <w:tcPr>
            <w:tcW w:w="1457" w:type="dxa"/>
            <w:shd w:val="clear" w:color="auto" w:fill="DCE4F5"/>
            <w:vAlign w:val="center"/>
          </w:tcPr>
          <w:p w14:paraId="06A7D127" w14:textId="77777777" w:rsidR="00116526" w:rsidRPr="007D7A70" w:rsidRDefault="00116526" w:rsidP="00116526">
            <w:pPr>
              <w:pStyle w:val="dfxTabelle"/>
            </w:pPr>
            <w:r w:rsidRPr="007D7A70">
              <w:t>Evolventen-profilwelle</w:t>
            </w:r>
          </w:p>
        </w:tc>
        <w:tc>
          <w:tcPr>
            <w:tcW w:w="709" w:type="dxa"/>
            <w:vAlign w:val="center"/>
          </w:tcPr>
          <w:p w14:paraId="6F0F871A" w14:textId="77777777" w:rsidR="00116526" w:rsidRPr="007D7A70" w:rsidRDefault="00116526" w:rsidP="00116526">
            <w:pPr>
              <w:pStyle w:val="dfxTabelle"/>
            </w:pPr>
            <w:r w:rsidRPr="007D7A70">
              <w:object w:dxaOrig="575" w:dyaOrig="547" w14:anchorId="2293117E">
                <v:shape id="_x0000_i1027" type="#_x0000_t75" style="width:28.2pt;height:25.8pt" o:ole="">
                  <v:imagedata r:id="rId12" o:title=""/>
                </v:shape>
                <o:OLEObject Type="Embed" ProgID="CorelPhotoPaint.Image.9" ShapeID="_x0000_i1027" DrawAspect="Content" ObjectID="_1676403843" r:id="rId13"/>
              </w:object>
            </w:r>
          </w:p>
        </w:tc>
        <w:tc>
          <w:tcPr>
            <w:tcW w:w="1842" w:type="dxa"/>
            <w:vAlign w:val="center"/>
          </w:tcPr>
          <w:p w14:paraId="41BEEAA7" w14:textId="77777777" w:rsidR="00116526" w:rsidRPr="007D7A70" w:rsidRDefault="00116526" w:rsidP="00116526">
            <w:pPr>
              <w:pStyle w:val="dfxTabelle"/>
            </w:pPr>
            <w:r>
              <w:t>gut</w:t>
            </w:r>
          </w:p>
        </w:tc>
        <w:tc>
          <w:tcPr>
            <w:tcW w:w="1560" w:type="dxa"/>
            <w:vAlign w:val="center"/>
          </w:tcPr>
          <w:p w14:paraId="543CEC66" w14:textId="77777777" w:rsidR="00116526" w:rsidRPr="007D7A70" w:rsidRDefault="00116526" w:rsidP="00116526">
            <w:pPr>
              <w:pStyle w:val="dfxTabelle"/>
            </w:pPr>
            <w:r>
              <w:t>6-500</w:t>
            </w:r>
          </w:p>
        </w:tc>
      </w:tr>
    </w:tbl>
    <w:p w14:paraId="5228F883" w14:textId="77777777" w:rsidR="00527C78" w:rsidRDefault="00527C78" w:rsidP="00527C78">
      <w:pPr>
        <w:pStyle w:val="dfxTabelleLeerzeile"/>
      </w:pPr>
    </w:p>
    <w:p w14:paraId="08D292E8" w14:textId="77777777" w:rsidR="00527C78" w:rsidRDefault="00527C78" w:rsidP="00527C78">
      <w:r>
        <w:t>Unter jede Tabelle ist eine Leerzeile mit der Formatierung „</w:t>
      </w:r>
      <w:proofErr w:type="spellStart"/>
      <w:r>
        <w:t>dfx_Tabelle_Leerzeile</w:t>
      </w:r>
      <w:proofErr w:type="spellEnd"/>
      <w:r>
        <w:t>“ einzufügen. Die Tabelle selbst ist zentriert darzustellen und deren Inhalt mit „</w:t>
      </w:r>
      <w:proofErr w:type="spellStart"/>
      <w:r>
        <w:t>dfx_Tabelle</w:t>
      </w:r>
      <w:proofErr w:type="spellEnd"/>
      <w:r>
        <w:t>“ zu formatieren. Die Tabellenbeschriftung ist oberhalb der Tabelle anzubringen und möglichst einzeilig zu halten. Es ist die Formatierung „</w:t>
      </w:r>
      <w:proofErr w:type="spellStart"/>
      <w:r>
        <w:t>dfx_Tabellenbeschriftung</w:t>
      </w:r>
      <w:proofErr w:type="spellEnd"/>
      <w:r>
        <w:t>“ zu nutzen.</w:t>
      </w:r>
    </w:p>
    <w:p w14:paraId="115A958B" w14:textId="77777777" w:rsidR="00C015A2" w:rsidRDefault="00BA36B9" w:rsidP="00BA36B9">
      <w:pPr>
        <w:pStyle w:val="dfxLiteraturberschrift"/>
      </w:pPr>
      <w:r>
        <w:t xml:space="preserve">Literaturverzeichnis </w:t>
      </w:r>
    </w:p>
    <w:p w14:paraId="5B279F01" w14:textId="77777777" w:rsidR="00787274" w:rsidRPr="00787274" w:rsidRDefault="00787274" w:rsidP="00787274">
      <w:pPr>
        <w:pStyle w:val="dfxLiteratur"/>
      </w:pPr>
      <w:proofErr w:type="spellStart"/>
      <w:r w:rsidRPr="00580998">
        <w:rPr>
          <w:lang w:val="de-DE"/>
        </w:rPr>
        <w:t>Ehrlenspiel</w:t>
      </w:r>
      <w:proofErr w:type="spellEnd"/>
      <w:r w:rsidRPr="00580998">
        <w:rPr>
          <w:lang w:val="de-DE"/>
        </w:rPr>
        <w:t xml:space="preserve">, Klaus; </w:t>
      </w:r>
      <w:proofErr w:type="spellStart"/>
      <w:r w:rsidRPr="00580998">
        <w:rPr>
          <w:lang w:val="de-DE"/>
        </w:rPr>
        <w:t>Meerkamm</w:t>
      </w:r>
      <w:proofErr w:type="spellEnd"/>
      <w:r w:rsidRPr="00580998">
        <w:rPr>
          <w:lang w:val="de-DE"/>
        </w:rPr>
        <w:t xml:space="preserve">, Harald: Integrierte Produktentwicklung. </w:t>
      </w:r>
      <w:r w:rsidRPr="00787274">
        <w:t xml:space="preserve">München: Carl </w:t>
      </w:r>
      <w:proofErr w:type="spellStart"/>
      <w:r w:rsidRPr="00787274">
        <w:t>Hanser</w:t>
      </w:r>
      <w:proofErr w:type="spellEnd"/>
      <w:r w:rsidRPr="00787274">
        <w:t xml:space="preserve"> Verlag, 2017.</w:t>
      </w:r>
    </w:p>
    <w:p w14:paraId="1A0BDB55" w14:textId="77777777" w:rsidR="008626FC" w:rsidRPr="00580998" w:rsidRDefault="008626FC" w:rsidP="00787274">
      <w:pPr>
        <w:pStyle w:val="dfxLiteratur"/>
        <w:rPr>
          <w:lang w:val="de-DE"/>
        </w:rPr>
      </w:pPr>
      <w:r w:rsidRPr="00580998">
        <w:rPr>
          <w:lang w:val="de-DE"/>
        </w:rPr>
        <w:t xml:space="preserve">Norm DIN EN ISO 614-1, 2009. Sicherheit von Maschinen – Ergonomische Gestaltungsgrundsätze </w:t>
      </w:r>
    </w:p>
    <w:p w14:paraId="53EA09EB" w14:textId="77777777" w:rsidR="008626FC" w:rsidRPr="00787274" w:rsidRDefault="008626FC" w:rsidP="00787274">
      <w:pPr>
        <w:pStyle w:val="dfxLiteratur"/>
      </w:pPr>
      <w:proofErr w:type="spellStart"/>
      <w:r w:rsidRPr="00787274">
        <w:t>Hassenzahl</w:t>
      </w:r>
      <w:proofErr w:type="spellEnd"/>
      <w:r w:rsidRPr="00787274">
        <w:t xml:space="preserve">, Marc; </w:t>
      </w:r>
      <w:proofErr w:type="spellStart"/>
      <w:r w:rsidRPr="00787274">
        <w:t>Tractinsky</w:t>
      </w:r>
      <w:proofErr w:type="spellEnd"/>
      <w:r w:rsidRPr="00787274">
        <w:t>, Noam: User experience - a research agenda. In: Behaviour &amp; Information Technology 25 (2006), Nr. 2, S. 91–97.</w:t>
      </w:r>
    </w:p>
    <w:p w14:paraId="548B657F" w14:textId="77777777" w:rsidR="00787274" w:rsidRPr="00787274" w:rsidRDefault="00787274" w:rsidP="00787274">
      <w:pPr>
        <w:pStyle w:val="dfxLiteratur"/>
      </w:pPr>
      <w:r w:rsidRPr="00787274">
        <w:t xml:space="preserve">Goodman, Joy; Langdon, Patrick; Clarkson, P. John: Formats for User Data in Inclusive Design. In: </w:t>
      </w:r>
      <w:proofErr w:type="spellStart"/>
      <w:r w:rsidRPr="00787274">
        <w:t>Stephanidis</w:t>
      </w:r>
      <w:proofErr w:type="spellEnd"/>
      <w:r w:rsidRPr="00787274">
        <w:t>, Constantine (</w:t>
      </w:r>
      <w:proofErr w:type="spellStart"/>
      <w:r w:rsidRPr="00787274">
        <w:t>Hrsg</w:t>
      </w:r>
      <w:proofErr w:type="spellEnd"/>
      <w:r w:rsidRPr="00787274">
        <w:t>.): Universal access in human computer interaction. Berlin: Springer, 2007, S. 117–126.</w:t>
      </w:r>
    </w:p>
    <w:p w14:paraId="02C18CE9" w14:textId="77777777" w:rsidR="00E017E7" w:rsidRPr="00787274" w:rsidRDefault="00281144" w:rsidP="00787274">
      <w:pPr>
        <w:pStyle w:val="dfxLiteratur"/>
      </w:pPr>
      <w:r w:rsidRPr="00580998">
        <w:rPr>
          <w:lang w:val="de-DE"/>
        </w:rPr>
        <w:t>Zeitschriftenbeitrag</w:t>
      </w:r>
      <w:r w:rsidR="00787274" w:rsidRPr="00580998">
        <w:rPr>
          <w:lang w:val="de-DE"/>
        </w:rPr>
        <w:t xml:space="preserve">: </w:t>
      </w:r>
      <w:proofErr w:type="spellStart"/>
      <w:r w:rsidR="00787274" w:rsidRPr="00580998">
        <w:rPr>
          <w:lang w:val="de-DE"/>
        </w:rPr>
        <w:t>Nachanme</w:t>
      </w:r>
      <w:proofErr w:type="spellEnd"/>
      <w:r w:rsidR="00787274" w:rsidRPr="00580998">
        <w:rPr>
          <w:lang w:val="de-DE"/>
        </w:rPr>
        <w:t xml:space="preserve">, Vorname; Nachname, Vorname: Titel. </w:t>
      </w:r>
      <w:r w:rsidR="00787274" w:rsidRPr="00787274">
        <w:t>In:</w:t>
      </w:r>
      <w:r w:rsidR="00E017E7" w:rsidRPr="00787274">
        <w:t xml:space="preserve"> </w:t>
      </w:r>
      <w:proofErr w:type="spellStart"/>
      <w:r w:rsidR="00787274" w:rsidRPr="00787274">
        <w:t>Zeitschriftentitel</w:t>
      </w:r>
      <w:proofErr w:type="spellEnd"/>
      <w:r w:rsidR="00E017E7" w:rsidRPr="00787274">
        <w:t xml:space="preserve"> </w:t>
      </w:r>
      <w:r w:rsidR="00787274" w:rsidRPr="00787274">
        <w:t>V</w:t>
      </w:r>
      <w:r w:rsidR="00E017E7" w:rsidRPr="00787274">
        <w:t>ol</w:t>
      </w:r>
      <w:r w:rsidR="00787274" w:rsidRPr="00787274">
        <w:t>. (</w:t>
      </w:r>
      <w:proofErr w:type="spellStart"/>
      <w:r w:rsidR="00787274" w:rsidRPr="00787274">
        <w:t>Jahr</w:t>
      </w:r>
      <w:proofErr w:type="spellEnd"/>
      <w:r w:rsidR="00787274" w:rsidRPr="00787274">
        <w:t>)</w:t>
      </w:r>
      <w:r w:rsidR="00E017E7" w:rsidRPr="00787274">
        <w:t>,</w:t>
      </w:r>
      <w:r w:rsidR="00787274" w:rsidRPr="00787274">
        <w:t xml:space="preserve"> Nr.,</w:t>
      </w:r>
      <w:r w:rsidR="00E017E7" w:rsidRPr="00787274">
        <w:t xml:space="preserve"> </w:t>
      </w:r>
      <w:proofErr w:type="spellStart"/>
      <w:r w:rsidR="00787274" w:rsidRPr="00787274">
        <w:t>Seitenangabe</w:t>
      </w:r>
      <w:proofErr w:type="spellEnd"/>
      <w:r w:rsidR="00787274" w:rsidRPr="00787274">
        <w:t>.</w:t>
      </w:r>
    </w:p>
    <w:p w14:paraId="56477CF7" w14:textId="77777777" w:rsidR="00E017E7" w:rsidRPr="00787274" w:rsidRDefault="008626FC" w:rsidP="00787274">
      <w:pPr>
        <w:pStyle w:val="dfxLiteratur"/>
        <w:rPr>
          <w:lang w:val="de-DE"/>
        </w:rPr>
      </w:pPr>
      <w:r w:rsidRPr="00580998">
        <w:rPr>
          <w:lang w:val="de-DE"/>
        </w:rPr>
        <w:t>Beitrag in Sammelwerk</w:t>
      </w:r>
      <w:r w:rsidR="00E017E7" w:rsidRPr="00580998">
        <w:rPr>
          <w:lang w:val="de-DE"/>
        </w:rPr>
        <w:t xml:space="preserve">: </w:t>
      </w:r>
      <w:r w:rsidR="00787274" w:rsidRPr="00580998">
        <w:rPr>
          <w:lang w:val="de-DE"/>
        </w:rPr>
        <w:t>Nachname, Vorname: Titel. In: Herausgebername, Vorname (Hrsg.): Sammelwerktitel.</w:t>
      </w:r>
      <w:r w:rsidR="00E017E7" w:rsidRPr="00580998">
        <w:rPr>
          <w:lang w:val="de-DE"/>
        </w:rPr>
        <w:t xml:space="preserve"> </w:t>
      </w:r>
      <w:proofErr w:type="spellStart"/>
      <w:r w:rsidR="00787274" w:rsidRPr="00787274">
        <w:t>Verlagsort</w:t>
      </w:r>
      <w:proofErr w:type="spellEnd"/>
      <w:r w:rsidR="00787274" w:rsidRPr="00787274">
        <w:t xml:space="preserve">: Verlag, </w:t>
      </w:r>
      <w:proofErr w:type="spellStart"/>
      <w:r w:rsidR="00787274" w:rsidRPr="00787274">
        <w:t>Jahr</w:t>
      </w:r>
      <w:proofErr w:type="spellEnd"/>
      <w:r w:rsidR="00787274" w:rsidRPr="00787274">
        <w:t>,</w:t>
      </w:r>
      <w:r w:rsidR="00787274">
        <w:rPr>
          <w:lang w:val="de-DE"/>
        </w:rPr>
        <w:t xml:space="preserve"> Seitenangabe.</w:t>
      </w:r>
    </w:p>
    <w:p w14:paraId="0F920406" w14:textId="77777777" w:rsidR="00E017E7" w:rsidRPr="00787274" w:rsidRDefault="008626FC" w:rsidP="00E017E7">
      <w:pPr>
        <w:pStyle w:val="dfxLiteratur"/>
        <w:rPr>
          <w:lang w:val="de-DE"/>
        </w:rPr>
      </w:pPr>
      <w:r w:rsidRPr="00787274">
        <w:rPr>
          <w:lang w:val="de-DE"/>
        </w:rPr>
        <w:t>Monographie</w:t>
      </w:r>
      <w:r w:rsidR="00E017E7" w:rsidRPr="00787274">
        <w:rPr>
          <w:lang w:val="de-DE"/>
        </w:rPr>
        <w:t xml:space="preserve">: </w:t>
      </w:r>
      <w:r w:rsidR="00787274" w:rsidRPr="00787274">
        <w:rPr>
          <w:lang w:val="de-DE"/>
        </w:rPr>
        <w:t>N</w:t>
      </w:r>
      <w:r w:rsidR="00787274">
        <w:rPr>
          <w:lang w:val="de-DE"/>
        </w:rPr>
        <w:t>a</w:t>
      </w:r>
      <w:r w:rsidR="00787274" w:rsidRPr="00787274">
        <w:rPr>
          <w:lang w:val="de-DE"/>
        </w:rPr>
        <w:t>chname, Vorname: Titel.</w:t>
      </w:r>
      <w:r w:rsidR="00787274">
        <w:rPr>
          <w:lang w:val="de-DE"/>
        </w:rPr>
        <w:t xml:space="preserve"> Verlagsort: Verlag, Jahr, Seitenangabe.</w:t>
      </w:r>
    </w:p>
    <w:p w14:paraId="6FB1210F" w14:textId="77777777" w:rsidR="008626FC" w:rsidRDefault="00E017E7" w:rsidP="008626FC">
      <w:pPr>
        <w:pStyle w:val="dfxLiteratur"/>
        <w:rPr>
          <w:lang w:val="de-DE"/>
        </w:rPr>
      </w:pPr>
      <w:r w:rsidRPr="00E017E7">
        <w:rPr>
          <w:lang w:val="de-DE"/>
        </w:rPr>
        <w:t>Bei vier oder mehr Autoren wird der Erstautor mit dem Kürzel et al. versehen.</w:t>
      </w:r>
    </w:p>
    <w:p w14:paraId="794E3634" w14:textId="77777777" w:rsidR="008626FC" w:rsidRPr="00787274" w:rsidRDefault="008626FC" w:rsidP="008626FC">
      <w:pPr>
        <w:pStyle w:val="dfxLiteratur"/>
        <w:rPr>
          <w:lang w:val="de-DE"/>
        </w:rPr>
      </w:pPr>
      <w:r w:rsidRPr="00787274">
        <w:rPr>
          <w:lang w:val="de-DE"/>
        </w:rPr>
        <w:t xml:space="preserve">Autoren, die Literaturverwaltungsprogramme, wie bspw. Citavi oder Endnote nutzen, können den vordefinierten Zitierstil DIN 1505 Teil 2 verwenden </w:t>
      </w:r>
    </w:p>
    <w:p w14:paraId="48826F89" w14:textId="77777777" w:rsidR="008626FC" w:rsidRPr="00E017E7" w:rsidRDefault="008626FC" w:rsidP="008626FC">
      <w:pPr>
        <w:pStyle w:val="dfxLiteratur"/>
        <w:rPr>
          <w:lang w:val="de-DE"/>
        </w:rPr>
      </w:pPr>
      <w:r>
        <w:rPr>
          <w:lang w:val="de-DE"/>
        </w:rPr>
        <w:t xml:space="preserve">Die Quellen sind nach Erscheinung im Text zu sortieren. Zitationen im Text sind analog der Aufzählungszeichen im Literaturverzeichnis über fortlaufende Nummern mit eckigen Klammern, z.B.  [1], zu kennzeichnen. </w:t>
      </w:r>
    </w:p>
    <w:sectPr w:rsidR="008626FC" w:rsidRPr="00E017E7" w:rsidSect="00D404E9">
      <w:headerReference w:type="default" r:id="rId14"/>
      <w:footerReference w:type="default" r:id="rId15"/>
      <w:headerReference w:type="first" r:id="rId16"/>
      <w:footerReference w:type="first" r:id="rId17"/>
      <w:pgSz w:w="11906" w:h="16838"/>
      <w:pgMar w:top="1417" w:right="1417" w:bottom="1134" w:left="1417" w:header="708"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0F2B23" w14:textId="77777777" w:rsidR="001E5AE4" w:rsidRDefault="001E5AE4" w:rsidP="00786FE0">
      <w:pPr>
        <w:spacing w:after="0" w:line="240" w:lineRule="auto"/>
      </w:pPr>
      <w:r>
        <w:separator/>
      </w:r>
    </w:p>
  </w:endnote>
  <w:endnote w:type="continuationSeparator" w:id="0">
    <w:p w14:paraId="7B5081D7" w14:textId="77777777" w:rsidR="001E5AE4" w:rsidRDefault="001E5AE4" w:rsidP="00786F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93632605"/>
      <w:docPartObj>
        <w:docPartGallery w:val="Page Numbers (Bottom of Page)"/>
        <w:docPartUnique/>
      </w:docPartObj>
    </w:sdtPr>
    <w:sdtEndPr/>
    <w:sdtContent>
      <w:p w14:paraId="73DF9934" w14:textId="77777777" w:rsidR="00FF7B0E" w:rsidRDefault="00FF7B0E">
        <w:pPr>
          <w:pStyle w:val="Fuzeile"/>
          <w:jc w:val="right"/>
        </w:pPr>
        <w:r>
          <w:rPr>
            <w:noProof/>
            <w:lang w:eastAsia="de-DE"/>
          </w:rPr>
          <mc:AlternateContent>
            <mc:Choice Requires="wps">
              <w:drawing>
                <wp:anchor distT="0" distB="0" distL="114300" distR="114300" simplePos="0" relativeHeight="251667456" behindDoc="0" locked="0" layoutInCell="1" allowOverlap="1" wp14:anchorId="4F112E1C" wp14:editId="6122D7E3">
                  <wp:simplePos x="0" y="0"/>
                  <wp:positionH relativeFrom="page">
                    <wp:posOffset>6232505</wp:posOffset>
                  </wp:positionH>
                  <wp:positionV relativeFrom="paragraph">
                    <wp:posOffset>80107</wp:posOffset>
                  </wp:positionV>
                  <wp:extent cx="194037" cy="0"/>
                  <wp:effectExtent l="0" t="0" r="34925" b="19050"/>
                  <wp:wrapNone/>
                  <wp:docPr id="7" name="Gerader Verbinder 7"/>
                  <wp:cNvGraphicFramePr/>
                  <a:graphic xmlns:a="http://schemas.openxmlformats.org/drawingml/2006/main">
                    <a:graphicData uri="http://schemas.microsoft.com/office/word/2010/wordprocessingShape">
                      <wps:wsp>
                        <wps:cNvCnPr/>
                        <wps:spPr>
                          <a:xfrm>
                            <a:off x="0" y="0"/>
                            <a:ext cx="194037" cy="0"/>
                          </a:xfrm>
                          <a:prstGeom prst="line">
                            <a:avLst/>
                          </a:prstGeom>
                          <a:ln w="19050">
                            <a:solidFill>
                              <a:srgbClr val="80808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77B4F00" id="Gerader Verbinder 7" o:spid="_x0000_s1026" style="position:absolute;z-index:251667456;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 from="490.75pt,6.3pt" to="506.05pt,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" strokecolor="gray" strokeweight="1.5pt">
                  <v:stroke joinstyle="miter"/>
                  <w10:wrap anchorx="page"/>
                </v:line>
              </w:pict>
            </mc:Fallback>
          </mc:AlternateContent>
        </w:r>
        <w:r>
          <w:rPr>
            <w:noProof/>
            <w:lang w:eastAsia="de-DE"/>
          </w:rPr>
          <mc:AlternateContent>
            <mc:Choice Requires="wps">
              <w:drawing>
                <wp:anchor distT="0" distB="0" distL="114300" distR="114300" simplePos="0" relativeHeight="251665408" behindDoc="0" locked="0" layoutInCell="1" allowOverlap="1" wp14:anchorId="10C11900" wp14:editId="5AE8E04D">
                  <wp:simplePos x="0" y="0"/>
                  <wp:positionH relativeFrom="page">
                    <wp:align>right</wp:align>
                  </wp:positionH>
                  <wp:positionV relativeFrom="paragraph">
                    <wp:posOffset>80107</wp:posOffset>
                  </wp:positionV>
                  <wp:extent cx="721692" cy="0"/>
                  <wp:effectExtent l="0" t="0" r="21590" b="19050"/>
                  <wp:wrapNone/>
                  <wp:docPr id="6" name="Gerader Verbinder 6"/>
                  <wp:cNvGraphicFramePr/>
                  <a:graphic xmlns:a="http://schemas.openxmlformats.org/drawingml/2006/main">
                    <a:graphicData uri="http://schemas.microsoft.com/office/word/2010/wordprocessingShape">
                      <wps:wsp>
                        <wps:cNvCnPr/>
                        <wps:spPr>
                          <a:xfrm>
                            <a:off x="0" y="0"/>
                            <a:ext cx="721692" cy="0"/>
                          </a:xfrm>
                          <a:prstGeom prst="line">
                            <a:avLst/>
                          </a:prstGeom>
                          <a:ln w="19050">
                            <a:solidFill>
                              <a:srgbClr val="80808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63A6F68" id="Gerader Verbinder 6" o:spid="_x0000_s1026" style="position:absolute;z-index:251665408;visibility:visible;mso-wrap-style:square;mso-width-percent:0;mso-wrap-distance-left:9pt;mso-wrap-distance-top:0;mso-wrap-distance-right:9pt;mso-wrap-distance-bottom:0;mso-position-horizontal:right;mso-position-horizontal-relative:page;mso-position-vertical:absolute;mso-position-vertical-relative:text;mso-width-percent:0;mso-width-relative:margin" from="5.65pt,6.3pt" to="62.5pt,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" strokecolor="gray" strokeweight="1.5pt">
                  <v:stroke joinstyle="miter"/>
                  <w10:wrap anchorx="page"/>
                </v:line>
              </w:pict>
            </mc:Fallback>
          </mc:AlternateContent>
        </w:r>
        <w:r>
          <w:fldChar w:fldCharType="begin"/>
        </w:r>
        <w:r>
          <w:instrText>PAGE   \* MERGEFORMAT</w:instrText>
        </w:r>
        <w:r>
          <w:fldChar w:fldCharType="separate"/>
        </w:r>
        <w:r w:rsidR="00E96550">
          <w:rPr>
            <w:noProof/>
          </w:rPr>
          <w:t>3</w:t>
        </w:r>
        <w:r>
          <w:fldChar w:fldCharType="end"/>
        </w:r>
      </w:p>
    </w:sdtContent>
  </w:sdt>
  <w:p w14:paraId="6405535A" w14:textId="77777777" w:rsidR="00786FE0" w:rsidRDefault="00786FE0">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4710490"/>
      <w:docPartObj>
        <w:docPartGallery w:val="Page Numbers (Bottom of Page)"/>
        <w:docPartUnique/>
      </w:docPartObj>
    </w:sdtPr>
    <w:sdtEndPr/>
    <w:sdtContent>
      <w:p w14:paraId="5DDEB5C3" w14:textId="77777777" w:rsidR="00A319B1" w:rsidRDefault="00802E71">
        <w:pPr>
          <w:pStyle w:val="Fuzeile"/>
          <w:jc w:val="right"/>
        </w:pPr>
        <w:r>
          <w:rPr>
            <w:noProof/>
            <w:lang w:eastAsia="de-DE"/>
          </w:rPr>
          <mc:AlternateContent>
            <mc:Choice Requires="wps">
              <w:drawing>
                <wp:anchor distT="0" distB="0" distL="114300" distR="114300" simplePos="0" relativeHeight="251671552" behindDoc="0" locked="0" layoutInCell="1" allowOverlap="1" wp14:anchorId="260A5932" wp14:editId="760C89A2">
                  <wp:simplePos x="0" y="0"/>
                  <wp:positionH relativeFrom="page">
                    <wp:posOffset>6242713</wp:posOffset>
                  </wp:positionH>
                  <wp:positionV relativeFrom="paragraph">
                    <wp:posOffset>80010</wp:posOffset>
                  </wp:positionV>
                  <wp:extent cx="194037" cy="0"/>
                  <wp:effectExtent l="0" t="0" r="34925" b="19050"/>
                  <wp:wrapNone/>
                  <wp:docPr id="8" name="Gerader Verbinder 8"/>
                  <wp:cNvGraphicFramePr/>
                  <a:graphic xmlns:a="http://schemas.openxmlformats.org/drawingml/2006/main">
                    <a:graphicData uri="http://schemas.microsoft.com/office/word/2010/wordprocessingShape">
                      <wps:wsp>
                        <wps:cNvCnPr/>
                        <wps:spPr>
                          <a:xfrm>
                            <a:off x="0" y="0"/>
                            <a:ext cx="194037" cy="0"/>
                          </a:xfrm>
                          <a:prstGeom prst="line">
                            <a:avLst/>
                          </a:prstGeom>
                          <a:ln w="19050">
                            <a:solidFill>
                              <a:srgbClr val="80808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3309B21" id="Gerader Verbinder 8" o:spid="_x0000_s1026" style="position:absolute;z-index:251671552;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 from="491.55pt,6.3pt" to="506.85pt,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" strokecolor="gray" strokeweight="1.5pt">
                  <v:stroke joinstyle="miter"/>
                  <w10:wrap anchorx="page"/>
                </v:line>
              </w:pict>
            </mc:Fallback>
          </mc:AlternateContent>
        </w:r>
        <w:r>
          <w:rPr>
            <w:noProof/>
            <w:lang w:eastAsia="de-DE"/>
          </w:rPr>
          <mc:AlternateContent>
            <mc:Choice Requires="wps">
              <w:drawing>
                <wp:anchor distT="0" distB="0" distL="114300" distR="114300" simplePos="0" relativeHeight="251669504" behindDoc="0" locked="0" layoutInCell="1" allowOverlap="1" wp14:anchorId="5A090E13" wp14:editId="286DE36B">
                  <wp:simplePos x="0" y="0"/>
                  <wp:positionH relativeFrom="page">
                    <wp:posOffset>6826723</wp:posOffset>
                  </wp:positionH>
                  <wp:positionV relativeFrom="paragraph">
                    <wp:posOffset>80010</wp:posOffset>
                  </wp:positionV>
                  <wp:extent cx="721692" cy="0"/>
                  <wp:effectExtent l="0" t="0" r="21590" b="19050"/>
                  <wp:wrapNone/>
                  <wp:docPr id="2" name="Gerader Verbinder 2"/>
                  <wp:cNvGraphicFramePr/>
                  <a:graphic xmlns:a="http://schemas.openxmlformats.org/drawingml/2006/main">
                    <a:graphicData uri="http://schemas.microsoft.com/office/word/2010/wordprocessingShape">
                      <wps:wsp>
                        <wps:cNvCnPr/>
                        <wps:spPr>
                          <a:xfrm>
                            <a:off x="0" y="0"/>
                            <a:ext cx="721692" cy="0"/>
                          </a:xfrm>
                          <a:prstGeom prst="line">
                            <a:avLst/>
                          </a:prstGeom>
                          <a:ln w="19050">
                            <a:solidFill>
                              <a:srgbClr val="80808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9F03505" id="Gerader Verbinder 2" o:spid="_x0000_s1026" style="position:absolute;z-index:251669504;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 from="537.55pt,6.3pt" to="594.4pt,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" strokecolor="gray" strokeweight="1.5pt">
                  <v:stroke joinstyle="miter"/>
                  <w10:wrap anchorx="page"/>
                </v:line>
              </w:pict>
            </mc:Fallback>
          </mc:AlternateContent>
        </w:r>
        <w:r w:rsidR="00A319B1">
          <w:fldChar w:fldCharType="begin"/>
        </w:r>
        <w:r w:rsidR="00A319B1">
          <w:instrText>PAGE   \* MERGEFORMAT</w:instrText>
        </w:r>
        <w:r w:rsidR="00A319B1">
          <w:fldChar w:fldCharType="separate"/>
        </w:r>
        <w:r w:rsidR="00E96550">
          <w:rPr>
            <w:noProof/>
          </w:rPr>
          <w:t>1</w:t>
        </w:r>
        <w:r w:rsidR="00A319B1">
          <w:fldChar w:fldCharType="end"/>
        </w:r>
      </w:p>
    </w:sdtContent>
  </w:sdt>
  <w:p w14:paraId="43EFF47F" w14:textId="77777777" w:rsidR="00786FE0" w:rsidRDefault="00786FE0" w:rsidP="00400298">
    <w:pPr>
      <w:pStyle w:val="Fuzeile"/>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F75CC8" w14:textId="77777777" w:rsidR="001E5AE4" w:rsidRDefault="001E5AE4" w:rsidP="00786FE0">
      <w:pPr>
        <w:spacing w:after="0" w:line="240" w:lineRule="auto"/>
      </w:pPr>
      <w:r>
        <w:separator/>
      </w:r>
    </w:p>
  </w:footnote>
  <w:footnote w:type="continuationSeparator" w:id="0">
    <w:p w14:paraId="3EBC47D8" w14:textId="77777777" w:rsidR="001E5AE4" w:rsidRDefault="001E5AE4" w:rsidP="00786F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49FDC3" w14:textId="77777777" w:rsidR="00786FE0" w:rsidRPr="00786FE0" w:rsidRDefault="00FF7B0E" w:rsidP="00786FE0">
    <w:pPr>
      <w:pStyle w:val="Kopfzeile"/>
    </w:pPr>
    <w:r>
      <w:rPr>
        <w:noProof/>
        <w:lang w:eastAsia="de-DE"/>
      </w:rPr>
      <mc:AlternateContent>
        <mc:Choice Requires="wps">
          <w:drawing>
            <wp:anchor distT="0" distB="0" distL="114300" distR="114300" simplePos="0" relativeHeight="251663360" behindDoc="0" locked="0" layoutInCell="1" allowOverlap="1" wp14:anchorId="4C3786CF" wp14:editId="093B9D60">
              <wp:simplePos x="0" y="0"/>
              <wp:positionH relativeFrom="page">
                <wp:posOffset>0</wp:posOffset>
              </wp:positionH>
              <wp:positionV relativeFrom="paragraph">
                <wp:posOffset>87440</wp:posOffset>
              </wp:positionV>
              <wp:extent cx="5210269" cy="0"/>
              <wp:effectExtent l="0" t="0" r="28575" b="19050"/>
              <wp:wrapNone/>
              <wp:docPr id="5" name="Gerader Verbinder 5"/>
              <wp:cNvGraphicFramePr/>
              <a:graphic xmlns:a="http://schemas.openxmlformats.org/drawingml/2006/main">
                <a:graphicData uri="http://schemas.microsoft.com/office/word/2010/wordprocessingShape">
                  <wps:wsp>
                    <wps:cNvCnPr/>
                    <wps:spPr>
                      <a:xfrm>
                        <a:off x="0" y="0"/>
                        <a:ext cx="5210269" cy="0"/>
                      </a:xfrm>
                      <a:prstGeom prst="line">
                        <a:avLst/>
                      </a:prstGeom>
                      <a:ln w="19050">
                        <a:solidFill>
                          <a:srgbClr val="80808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B369A98" id="Gerader Verbinder 5" o:spid="_x0000_s1026" style="position:absolute;z-index:251663360;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 from="0,6.9pt" to="410.25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" strokecolor="gray" strokeweight="1.5pt">
              <v:stroke joinstyle="miter"/>
              <w10:wrap anchorx="page"/>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27462D" w14:textId="29B3E3F2" w:rsidR="00786FE0" w:rsidRPr="00786FE0" w:rsidRDefault="00AB589A" w:rsidP="00786FE0">
    <w:r>
      <w:rPr>
        <w:noProof/>
        <w:lang w:eastAsia="de-DE"/>
      </w:rPr>
      <mc:AlternateContent>
        <mc:Choice Requires="wps">
          <w:drawing>
            <wp:anchor distT="0" distB="0" distL="114300" distR="114300" simplePos="0" relativeHeight="251659264" behindDoc="0" locked="0" layoutInCell="1" allowOverlap="1" wp14:anchorId="32F1D8DE" wp14:editId="03198FE6">
              <wp:simplePos x="0" y="0"/>
              <wp:positionH relativeFrom="page">
                <wp:posOffset>0</wp:posOffset>
              </wp:positionH>
              <wp:positionV relativeFrom="paragraph">
                <wp:posOffset>86995</wp:posOffset>
              </wp:positionV>
              <wp:extent cx="2872105" cy="0"/>
              <wp:effectExtent l="0" t="0" r="23495" b="19050"/>
              <wp:wrapNone/>
              <wp:docPr id="3" name="Gerader Verbinder 3"/>
              <wp:cNvGraphicFramePr/>
              <a:graphic xmlns:a="http://schemas.openxmlformats.org/drawingml/2006/main">
                <a:graphicData uri="http://schemas.microsoft.com/office/word/2010/wordprocessingShape">
                  <wps:wsp>
                    <wps:cNvCnPr/>
                    <wps:spPr>
                      <a:xfrm>
                        <a:off x="0" y="0"/>
                        <a:ext cx="2872105" cy="0"/>
                      </a:xfrm>
                      <a:prstGeom prst="line">
                        <a:avLst/>
                      </a:prstGeom>
                      <a:ln w="19050">
                        <a:solidFill>
                          <a:srgbClr val="80808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73D84FF" id="Gerader Verbinder 3" o:spid="_x0000_s1026" style="position:absolute;z-index:251659264;visibility:visible;mso-wrap-style:square;mso-wrap-distance-left:9pt;mso-wrap-distance-top:0;mso-wrap-distance-right:9pt;mso-wrap-distance-bottom:0;mso-position-horizontal:absolute;mso-position-horizontal-relative:page;mso-position-vertical:absolute;mso-position-vertical-relative:text" from="0,6.85pt" to="226.15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" strokecolor="gray" strokeweight="1.5pt">
              <v:stroke joinstyle="miter"/>
              <w10:wrap anchorx="page"/>
            </v:line>
          </w:pict>
        </mc:Fallback>
      </mc:AlternateContent>
    </w:r>
    <w:r>
      <w:rPr>
        <w:noProof/>
        <w:lang w:eastAsia="de-DE"/>
      </w:rPr>
      <mc:AlternateContent>
        <mc:Choice Requires="wps">
          <w:drawing>
            <wp:anchor distT="0" distB="0" distL="114300" distR="114300" simplePos="0" relativeHeight="251661312" behindDoc="0" locked="0" layoutInCell="1" allowOverlap="1" wp14:anchorId="06B21677" wp14:editId="791497A4">
              <wp:simplePos x="0" y="0"/>
              <wp:positionH relativeFrom="page">
                <wp:posOffset>4662170</wp:posOffset>
              </wp:positionH>
              <wp:positionV relativeFrom="paragraph">
                <wp:posOffset>85915</wp:posOffset>
              </wp:positionV>
              <wp:extent cx="556260" cy="0"/>
              <wp:effectExtent l="0" t="0" r="34290" b="19050"/>
              <wp:wrapNone/>
              <wp:docPr id="4" name="Gerader Verbinder 4"/>
              <wp:cNvGraphicFramePr/>
              <a:graphic xmlns:a="http://schemas.openxmlformats.org/drawingml/2006/main">
                <a:graphicData uri="http://schemas.microsoft.com/office/word/2010/wordprocessingShape">
                  <wps:wsp>
                    <wps:cNvCnPr/>
                    <wps:spPr>
                      <a:xfrm>
                        <a:off x="0" y="0"/>
                        <a:ext cx="556260" cy="0"/>
                      </a:xfrm>
                      <a:prstGeom prst="line">
                        <a:avLst/>
                      </a:prstGeom>
                      <a:ln w="19050">
                        <a:solidFill>
                          <a:srgbClr val="80808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114401F" id="Gerader Verbinder 4" o:spid="_x0000_s1026" style="position:absolute;z-index:251661312;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 from="367.1pt,6.75pt" to="410.9pt,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" strokecolor="gray" strokeweight="1.5pt">
              <v:stroke joinstyle="miter"/>
              <w10:wrap anchorx="page"/>
            </v:line>
          </w:pict>
        </mc:Fallback>
      </mc:AlternateContent>
    </w:r>
    <w:r w:rsidR="00786FE0" w:rsidRPr="00786FE0">
      <w:ptab w:relativeTo="margin" w:alignment="center" w:leader="none"/>
    </w:r>
    <w:r w:rsidR="00786FE0" w:rsidRPr="00786FE0">
      <w:t>3</w:t>
    </w:r>
    <w:r w:rsidR="00282798">
      <w:t>2</w:t>
    </w:r>
    <w:r w:rsidR="00786FE0" w:rsidRPr="00786FE0">
      <w:t xml:space="preserve">. </w:t>
    </w:r>
    <w:proofErr w:type="spellStart"/>
    <w:r w:rsidR="00786FE0" w:rsidRPr="00786FE0">
      <w:t>DfX</w:t>
    </w:r>
    <w:proofErr w:type="spellEnd"/>
    <w:r w:rsidR="00786FE0" w:rsidRPr="00786FE0">
      <w:t>-Symposium 202</w:t>
    </w:r>
    <w:r w:rsidR="00282798">
      <w:t>1</w:t>
    </w:r>
    <w:r w:rsidR="00786FE0" w:rsidRPr="00786FE0">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8F0B9F"/>
    <w:multiLevelType w:val="hybridMultilevel"/>
    <w:tmpl w:val="EF32D760"/>
    <w:lvl w:ilvl="0" w:tplc="A7EEFD8E">
      <w:start w:val="1"/>
      <w:numFmt w:val="decimal"/>
      <w:lvlText w:val="%1"/>
      <w:lvlJc w:val="left"/>
      <w:pPr>
        <w:ind w:left="36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1BCE748D"/>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05803EA"/>
    <w:multiLevelType w:val="multilevel"/>
    <w:tmpl w:val="2A102B54"/>
    <w:lvl w:ilvl="0">
      <w:start w:val="1"/>
      <w:numFmt w:val="decimal"/>
      <w:pStyle w:val="dfxListenaufzhlung"/>
      <w:lvlText w:val="%1."/>
      <w:lvlJc w:val="left"/>
      <w:pPr>
        <w:ind w:left="567" w:hanging="283"/>
      </w:pPr>
      <w:rPr>
        <w:rFonts w:ascii="Arial" w:hAnsi="Arial" w:hint="default"/>
        <w:b w:val="0"/>
        <w:i w:val="0"/>
        <w:color w:val="767171" w:themeColor="background2" w:themeShade="80"/>
        <w:sz w:val="22"/>
      </w:rPr>
    </w:lvl>
    <w:lvl w:ilvl="1">
      <w:start w:val="1"/>
      <w:numFmt w:val="lowerLetter"/>
      <w:lvlText w:val="%2."/>
      <w:lvlJc w:val="left"/>
      <w:pPr>
        <w:ind w:left="1724" w:hanging="360"/>
      </w:pPr>
      <w:rPr>
        <w:rFonts w:hint="default"/>
      </w:rPr>
    </w:lvl>
    <w:lvl w:ilvl="2">
      <w:start w:val="1"/>
      <w:numFmt w:val="lowerRoman"/>
      <w:lvlText w:val="%3."/>
      <w:lvlJc w:val="right"/>
      <w:pPr>
        <w:ind w:left="2444" w:hanging="180"/>
      </w:pPr>
      <w:rPr>
        <w:rFonts w:hint="default"/>
      </w:rPr>
    </w:lvl>
    <w:lvl w:ilvl="3">
      <w:start w:val="1"/>
      <w:numFmt w:val="decimal"/>
      <w:lvlText w:val="%4."/>
      <w:lvlJc w:val="left"/>
      <w:pPr>
        <w:ind w:left="3164" w:hanging="360"/>
      </w:pPr>
      <w:rPr>
        <w:rFonts w:hint="default"/>
      </w:rPr>
    </w:lvl>
    <w:lvl w:ilvl="4">
      <w:start w:val="1"/>
      <w:numFmt w:val="lowerLetter"/>
      <w:lvlText w:val="%5."/>
      <w:lvlJc w:val="left"/>
      <w:pPr>
        <w:ind w:left="3884" w:hanging="360"/>
      </w:pPr>
      <w:rPr>
        <w:rFonts w:hint="default"/>
      </w:rPr>
    </w:lvl>
    <w:lvl w:ilvl="5">
      <w:start w:val="1"/>
      <w:numFmt w:val="lowerRoman"/>
      <w:lvlText w:val="%6."/>
      <w:lvlJc w:val="right"/>
      <w:pPr>
        <w:ind w:left="4604" w:hanging="180"/>
      </w:pPr>
      <w:rPr>
        <w:rFonts w:hint="default"/>
      </w:rPr>
    </w:lvl>
    <w:lvl w:ilvl="6">
      <w:start w:val="1"/>
      <w:numFmt w:val="decimal"/>
      <w:lvlText w:val="%7."/>
      <w:lvlJc w:val="left"/>
      <w:pPr>
        <w:ind w:left="5324" w:hanging="360"/>
      </w:pPr>
      <w:rPr>
        <w:rFonts w:hint="default"/>
      </w:rPr>
    </w:lvl>
    <w:lvl w:ilvl="7">
      <w:start w:val="1"/>
      <w:numFmt w:val="lowerLetter"/>
      <w:lvlText w:val="%8."/>
      <w:lvlJc w:val="left"/>
      <w:pPr>
        <w:ind w:left="6044" w:hanging="360"/>
      </w:pPr>
      <w:rPr>
        <w:rFonts w:hint="default"/>
      </w:rPr>
    </w:lvl>
    <w:lvl w:ilvl="8">
      <w:start w:val="1"/>
      <w:numFmt w:val="lowerRoman"/>
      <w:lvlText w:val="%9."/>
      <w:lvlJc w:val="right"/>
      <w:pPr>
        <w:ind w:left="6764" w:hanging="180"/>
      </w:pPr>
      <w:rPr>
        <w:rFonts w:hint="default"/>
      </w:rPr>
    </w:lvl>
  </w:abstractNum>
  <w:abstractNum w:abstractNumId="3" w15:restartNumberingAfterBreak="0">
    <w:nsid w:val="31670662"/>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4B658D5"/>
    <w:multiLevelType w:val="multilevel"/>
    <w:tmpl w:val="60620434"/>
    <w:lvl w:ilvl="0">
      <w:start w:val="1"/>
      <w:numFmt w:val="decimal"/>
      <w:pStyle w:val="dfxberschrift1"/>
      <w:lvlText w:val="%1."/>
      <w:lvlJc w:val="left"/>
      <w:pPr>
        <w:ind w:left="357" w:hanging="357"/>
      </w:pPr>
      <w:rPr>
        <w:rFonts w:hint="default"/>
      </w:rPr>
    </w:lvl>
    <w:lvl w:ilvl="1">
      <w:start w:val="1"/>
      <w:numFmt w:val="decimal"/>
      <w:pStyle w:val="dfxberschrift2"/>
      <w:lvlText w:val="%1.%2."/>
      <w:lvlJc w:val="left"/>
      <w:pPr>
        <w:ind w:left="437" w:hanging="437"/>
      </w:pPr>
      <w:rPr>
        <w:rFonts w:hint="default"/>
      </w:rPr>
    </w:lvl>
    <w:lvl w:ilvl="2">
      <w:start w:val="1"/>
      <w:numFmt w:val="decimal"/>
      <w:pStyle w:val="dfxberschrift3"/>
      <w:lvlText w:val="%1.%2.%3."/>
      <w:lvlJc w:val="left"/>
      <w:pPr>
        <w:ind w:left="505" w:hanging="505"/>
      </w:pPr>
      <w:rPr>
        <w:rFonts w:hint="default"/>
      </w:rPr>
    </w:lvl>
    <w:lvl w:ilvl="3">
      <w:start w:val="1"/>
      <w:numFmt w:val="decimal"/>
      <w:pStyle w:val="dfxberschrift4"/>
      <w:lvlText w:val="%1.%2.%3.%4."/>
      <w:lvlJc w:val="left"/>
      <w:pPr>
        <w:ind w:left="652" w:hanging="652"/>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5" w15:restartNumberingAfterBreak="0">
    <w:nsid w:val="479A2E5F"/>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5253026B"/>
    <w:multiLevelType w:val="multilevel"/>
    <w:tmpl w:val="804417AC"/>
    <w:lvl w:ilvl="0">
      <w:start w:val="1"/>
      <w:numFmt w:val="decimal"/>
      <w:lvlText w:val="%1."/>
      <w:lvlJc w:val="left"/>
      <w:pPr>
        <w:ind w:left="284" w:firstLine="0"/>
      </w:pPr>
      <w:rPr>
        <w:rFonts w:ascii="Arial" w:hAnsi="Arial" w:hint="default"/>
        <w:b w:val="0"/>
        <w:i w:val="0"/>
        <w:color w:val="767171" w:themeColor="background2" w:themeShade="80"/>
        <w:sz w:val="22"/>
      </w:rPr>
    </w:lvl>
    <w:lvl w:ilvl="1">
      <w:start w:val="1"/>
      <w:numFmt w:val="lowerLetter"/>
      <w:lvlText w:val="%2."/>
      <w:lvlJc w:val="left"/>
      <w:pPr>
        <w:ind w:left="1724" w:hanging="360"/>
      </w:pPr>
      <w:rPr>
        <w:rFonts w:hint="default"/>
      </w:rPr>
    </w:lvl>
    <w:lvl w:ilvl="2">
      <w:start w:val="1"/>
      <w:numFmt w:val="lowerRoman"/>
      <w:lvlText w:val="%3."/>
      <w:lvlJc w:val="right"/>
      <w:pPr>
        <w:ind w:left="2444" w:hanging="180"/>
      </w:pPr>
      <w:rPr>
        <w:rFonts w:hint="default"/>
      </w:rPr>
    </w:lvl>
    <w:lvl w:ilvl="3">
      <w:start w:val="1"/>
      <w:numFmt w:val="decimal"/>
      <w:lvlText w:val="%4."/>
      <w:lvlJc w:val="left"/>
      <w:pPr>
        <w:ind w:left="3164" w:hanging="360"/>
      </w:pPr>
      <w:rPr>
        <w:rFonts w:hint="default"/>
      </w:rPr>
    </w:lvl>
    <w:lvl w:ilvl="4">
      <w:start w:val="1"/>
      <w:numFmt w:val="lowerLetter"/>
      <w:lvlText w:val="%5."/>
      <w:lvlJc w:val="left"/>
      <w:pPr>
        <w:ind w:left="3884" w:hanging="360"/>
      </w:pPr>
      <w:rPr>
        <w:rFonts w:hint="default"/>
      </w:rPr>
    </w:lvl>
    <w:lvl w:ilvl="5">
      <w:start w:val="1"/>
      <w:numFmt w:val="lowerRoman"/>
      <w:lvlText w:val="%6."/>
      <w:lvlJc w:val="right"/>
      <w:pPr>
        <w:ind w:left="4604" w:hanging="180"/>
      </w:pPr>
      <w:rPr>
        <w:rFonts w:hint="default"/>
      </w:rPr>
    </w:lvl>
    <w:lvl w:ilvl="6">
      <w:start w:val="1"/>
      <w:numFmt w:val="decimal"/>
      <w:lvlText w:val="%7."/>
      <w:lvlJc w:val="left"/>
      <w:pPr>
        <w:ind w:left="5324" w:hanging="360"/>
      </w:pPr>
      <w:rPr>
        <w:rFonts w:hint="default"/>
      </w:rPr>
    </w:lvl>
    <w:lvl w:ilvl="7">
      <w:start w:val="1"/>
      <w:numFmt w:val="lowerLetter"/>
      <w:lvlText w:val="%8."/>
      <w:lvlJc w:val="left"/>
      <w:pPr>
        <w:ind w:left="6044" w:hanging="360"/>
      </w:pPr>
      <w:rPr>
        <w:rFonts w:hint="default"/>
      </w:rPr>
    </w:lvl>
    <w:lvl w:ilvl="8">
      <w:start w:val="1"/>
      <w:numFmt w:val="lowerRoman"/>
      <w:lvlText w:val="%9."/>
      <w:lvlJc w:val="right"/>
      <w:pPr>
        <w:ind w:left="6764" w:hanging="180"/>
      </w:pPr>
      <w:rPr>
        <w:rFonts w:hint="default"/>
      </w:rPr>
    </w:lvl>
  </w:abstractNum>
  <w:abstractNum w:abstractNumId="7" w15:restartNumberingAfterBreak="0">
    <w:nsid w:val="5E0E109E"/>
    <w:multiLevelType w:val="hybridMultilevel"/>
    <w:tmpl w:val="675ED84C"/>
    <w:lvl w:ilvl="0" w:tplc="EEB4FC82">
      <w:start w:val="1"/>
      <w:numFmt w:val="decimal"/>
      <w:lvlText w:val="%1. "/>
      <w:lvlJc w:val="left"/>
      <w:pPr>
        <w:ind w:left="1724" w:hanging="360"/>
      </w:pPr>
      <w:rPr>
        <w:rFonts w:hint="default"/>
      </w:rPr>
    </w:lvl>
    <w:lvl w:ilvl="1" w:tplc="04070019" w:tentative="1">
      <w:start w:val="1"/>
      <w:numFmt w:val="lowerLetter"/>
      <w:lvlText w:val="%2."/>
      <w:lvlJc w:val="left"/>
      <w:pPr>
        <w:ind w:left="2444" w:hanging="360"/>
      </w:pPr>
    </w:lvl>
    <w:lvl w:ilvl="2" w:tplc="0407001B" w:tentative="1">
      <w:start w:val="1"/>
      <w:numFmt w:val="lowerRoman"/>
      <w:lvlText w:val="%3."/>
      <w:lvlJc w:val="right"/>
      <w:pPr>
        <w:ind w:left="3164" w:hanging="180"/>
      </w:pPr>
    </w:lvl>
    <w:lvl w:ilvl="3" w:tplc="0407000F" w:tentative="1">
      <w:start w:val="1"/>
      <w:numFmt w:val="decimal"/>
      <w:lvlText w:val="%4."/>
      <w:lvlJc w:val="left"/>
      <w:pPr>
        <w:ind w:left="3884" w:hanging="360"/>
      </w:pPr>
    </w:lvl>
    <w:lvl w:ilvl="4" w:tplc="04070019" w:tentative="1">
      <w:start w:val="1"/>
      <w:numFmt w:val="lowerLetter"/>
      <w:lvlText w:val="%5."/>
      <w:lvlJc w:val="left"/>
      <w:pPr>
        <w:ind w:left="4604" w:hanging="360"/>
      </w:pPr>
    </w:lvl>
    <w:lvl w:ilvl="5" w:tplc="0407001B" w:tentative="1">
      <w:start w:val="1"/>
      <w:numFmt w:val="lowerRoman"/>
      <w:lvlText w:val="%6."/>
      <w:lvlJc w:val="right"/>
      <w:pPr>
        <w:ind w:left="5324" w:hanging="180"/>
      </w:pPr>
    </w:lvl>
    <w:lvl w:ilvl="6" w:tplc="0407000F" w:tentative="1">
      <w:start w:val="1"/>
      <w:numFmt w:val="decimal"/>
      <w:lvlText w:val="%7."/>
      <w:lvlJc w:val="left"/>
      <w:pPr>
        <w:ind w:left="6044" w:hanging="360"/>
      </w:pPr>
    </w:lvl>
    <w:lvl w:ilvl="7" w:tplc="04070019" w:tentative="1">
      <w:start w:val="1"/>
      <w:numFmt w:val="lowerLetter"/>
      <w:lvlText w:val="%8."/>
      <w:lvlJc w:val="left"/>
      <w:pPr>
        <w:ind w:left="6764" w:hanging="360"/>
      </w:pPr>
    </w:lvl>
    <w:lvl w:ilvl="8" w:tplc="0407001B" w:tentative="1">
      <w:start w:val="1"/>
      <w:numFmt w:val="lowerRoman"/>
      <w:lvlText w:val="%9."/>
      <w:lvlJc w:val="right"/>
      <w:pPr>
        <w:ind w:left="7484" w:hanging="180"/>
      </w:pPr>
    </w:lvl>
  </w:abstractNum>
  <w:abstractNum w:abstractNumId="8" w15:restartNumberingAfterBreak="0">
    <w:nsid w:val="65D56D6F"/>
    <w:multiLevelType w:val="hybridMultilevel"/>
    <w:tmpl w:val="C4988CE0"/>
    <w:lvl w:ilvl="0" w:tplc="B8763B3C">
      <w:start w:val="1"/>
      <w:numFmt w:val="bullet"/>
      <w:pStyle w:val="dfxAufzhlung"/>
      <w:lvlText w:val=""/>
      <w:lvlJc w:val="left"/>
      <w:pPr>
        <w:ind w:left="720" w:hanging="360"/>
      </w:pPr>
      <w:rPr>
        <w:rFonts w:ascii="Wingdings" w:hAnsi="Wingdings" w:hint="default"/>
        <w:b w:val="0"/>
        <w:i w:val="0"/>
        <w:color w:val="767171" w:themeColor="background2" w:themeShade="80"/>
        <w:sz w:val="22"/>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68735B23"/>
    <w:multiLevelType w:val="hybridMultilevel"/>
    <w:tmpl w:val="003A0A08"/>
    <w:lvl w:ilvl="0" w:tplc="E8BE55B2">
      <w:start w:val="1"/>
      <w:numFmt w:val="decimal"/>
      <w:pStyle w:val="dfxLiteratur"/>
      <w:lvlText w:val="[%1]"/>
      <w:lvlJc w:val="left"/>
      <w:pPr>
        <w:ind w:left="360" w:hanging="360"/>
      </w:pPr>
      <w:rPr>
        <w:rFonts w:ascii="Arial" w:hAnsi="Arial" w:hint="default"/>
        <w:b w:val="0"/>
        <w:i w:val="0"/>
        <w:color w:val="000000" w:themeColor="text1"/>
        <w:sz w:val="18"/>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6FA83FB5"/>
    <w:multiLevelType w:val="hybridMultilevel"/>
    <w:tmpl w:val="D7EE3EB6"/>
    <w:lvl w:ilvl="0" w:tplc="5CA6BF06">
      <w:start w:val="1"/>
      <w:numFmt w:val="decimal"/>
      <w:lvlText w:val="%1. "/>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0"/>
  </w:num>
  <w:num w:numId="2">
    <w:abstractNumId w:val="10"/>
  </w:num>
  <w:num w:numId="3">
    <w:abstractNumId w:val="3"/>
  </w:num>
  <w:num w:numId="4">
    <w:abstractNumId w:val="5"/>
  </w:num>
  <w:num w:numId="5">
    <w:abstractNumId w:val="7"/>
  </w:num>
  <w:num w:numId="6">
    <w:abstractNumId w:val="4"/>
  </w:num>
  <w:num w:numId="7">
    <w:abstractNumId w:val="1"/>
  </w:num>
  <w:num w:numId="8">
    <w:abstractNumId w:val="8"/>
  </w:num>
  <w:num w:numId="9">
    <w:abstractNumId w:val="2"/>
  </w:num>
  <w:num w:numId="10">
    <w:abstractNumId w:val="9"/>
  </w:num>
  <w:num w:numId="11">
    <w:abstractNumId w:val="2"/>
    <w:lvlOverride w:ilvl="0">
      <w:startOverride w:val="1"/>
    </w:lvlOverride>
  </w:num>
  <w:num w:numId="12">
    <w:abstractNumId w:val="2"/>
    <w:lvlOverride w:ilvl="0">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2szAzMzO3MDI1sTBW0lEKTi0uzszPAykwrAUAq0g00SwAAAA="/>
  </w:docVars>
  <w:rsids>
    <w:rsidRoot w:val="005A3446"/>
    <w:rsid w:val="00083221"/>
    <w:rsid w:val="00091C2E"/>
    <w:rsid w:val="000962CA"/>
    <w:rsid w:val="00116526"/>
    <w:rsid w:val="001209A5"/>
    <w:rsid w:val="001450AA"/>
    <w:rsid w:val="001D4491"/>
    <w:rsid w:val="001D57FC"/>
    <w:rsid w:val="001E5AE4"/>
    <w:rsid w:val="0023053E"/>
    <w:rsid w:val="00263076"/>
    <w:rsid w:val="00281144"/>
    <w:rsid w:val="00282798"/>
    <w:rsid w:val="00330F71"/>
    <w:rsid w:val="003D783F"/>
    <w:rsid w:val="003F4B8B"/>
    <w:rsid w:val="00400298"/>
    <w:rsid w:val="00467DA7"/>
    <w:rsid w:val="00527C78"/>
    <w:rsid w:val="00531E53"/>
    <w:rsid w:val="00580998"/>
    <w:rsid w:val="005A3446"/>
    <w:rsid w:val="005D308D"/>
    <w:rsid w:val="0061179A"/>
    <w:rsid w:val="00623445"/>
    <w:rsid w:val="00674148"/>
    <w:rsid w:val="00680719"/>
    <w:rsid w:val="00681CDE"/>
    <w:rsid w:val="006C7F07"/>
    <w:rsid w:val="00723F54"/>
    <w:rsid w:val="00725758"/>
    <w:rsid w:val="00786FE0"/>
    <w:rsid w:val="00787274"/>
    <w:rsid w:val="007B0C90"/>
    <w:rsid w:val="007F473D"/>
    <w:rsid w:val="00802E71"/>
    <w:rsid w:val="008237EA"/>
    <w:rsid w:val="00827495"/>
    <w:rsid w:val="00862106"/>
    <w:rsid w:val="008626FC"/>
    <w:rsid w:val="008718C0"/>
    <w:rsid w:val="0087381B"/>
    <w:rsid w:val="008C7794"/>
    <w:rsid w:val="00936F2A"/>
    <w:rsid w:val="009565E2"/>
    <w:rsid w:val="009C5A46"/>
    <w:rsid w:val="00A319B1"/>
    <w:rsid w:val="00AB589A"/>
    <w:rsid w:val="00AF43C9"/>
    <w:rsid w:val="00BA36B9"/>
    <w:rsid w:val="00C015A2"/>
    <w:rsid w:val="00C5050A"/>
    <w:rsid w:val="00C746CD"/>
    <w:rsid w:val="00CE1D2B"/>
    <w:rsid w:val="00D11E38"/>
    <w:rsid w:val="00D27322"/>
    <w:rsid w:val="00D404E9"/>
    <w:rsid w:val="00D535BF"/>
    <w:rsid w:val="00D64647"/>
    <w:rsid w:val="00D77FD3"/>
    <w:rsid w:val="00D81A46"/>
    <w:rsid w:val="00E017E7"/>
    <w:rsid w:val="00E35CF1"/>
    <w:rsid w:val="00E71FD0"/>
    <w:rsid w:val="00E96550"/>
    <w:rsid w:val="00EE1559"/>
    <w:rsid w:val="00F12816"/>
    <w:rsid w:val="00F13268"/>
    <w:rsid w:val="00F23701"/>
    <w:rsid w:val="00FF7B0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E8B120"/>
  <w15:chartTrackingRefBased/>
  <w15:docId w15:val="{9D608AE8-BCD8-4517-A1B9-0743A07055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aliases w:val="dfx_Text"/>
    <w:qFormat/>
    <w:rsid w:val="00D535BF"/>
    <w:pPr>
      <w:spacing w:after="360"/>
      <w:ind w:firstLine="284"/>
      <w:contextualSpacing/>
      <w:jc w:val="both"/>
    </w:pPr>
    <w:rPr>
      <w:rFonts w:ascii="Arial" w:hAnsi="Arial"/>
    </w:rPr>
  </w:style>
  <w:style w:type="paragraph" w:styleId="berschrift1">
    <w:name w:val="heading 1"/>
    <w:basedOn w:val="Standard"/>
    <w:next w:val="Standard"/>
    <w:link w:val="berschrift1Zchn"/>
    <w:uiPriority w:val="9"/>
    <w:rsid w:val="00786FE0"/>
    <w:pPr>
      <w:keepNext/>
      <w:keepLines/>
      <w:spacing w:before="240" w:after="0"/>
      <w:outlineLvl w:val="0"/>
    </w:pPr>
    <w:rPr>
      <w:rFonts w:eastAsiaTheme="majorEastAsia" w:cstheme="majorBidi"/>
      <w:color w:val="2E74B5" w:themeColor="accent1" w:themeShade="BF"/>
      <w:sz w:val="32"/>
      <w:szCs w:val="32"/>
    </w:rPr>
  </w:style>
  <w:style w:type="paragraph" w:styleId="berschrift2">
    <w:name w:val="heading 2"/>
    <w:basedOn w:val="Standard"/>
    <w:next w:val="Standard"/>
    <w:link w:val="berschrift2Zchn"/>
    <w:uiPriority w:val="9"/>
    <w:semiHidden/>
    <w:unhideWhenUsed/>
    <w:rsid w:val="00786FE0"/>
    <w:pPr>
      <w:keepNext/>
      <w:keepLines/>
      <w:spacing w:before="40" w:after="0"/>
      <w:outlineLvl w:val="1"/>
    </w:pPr>
    <w:rPr>
      <w:rFonts w:eastAsiaTheme="majorEastAsia" w:cstheme="majorBidi"/>
      <w:color w:val="2E74B5"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786FE0"/>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786FE0"/>
  </w:style>
  <w:style w:type="paragraph" w:styleId="Fuzeile">
    <w:name w:val="footer"/>
    <w:basedOn w:val="Standard"/>
    <w:link w:val="FuzeileZchn"/>
    <w:uiPriority w:val="99"/>
    <w:unhideWhenUsed/>
    <w:rsid w:val="00D27322"/>
    <w:pPr>
      <w:tabs>
        <w:tab w:val="center" w:pos="4536"/>
        <w:tab w:val="right" w:pos="9072"/>
      </w:tabs>
      <w:spacing w:after="0" w:line="240" w:lineRule="auto"/>
    </w:pPr>
    <w:rPr>
      <w:sz w:val="18"/>
    </w:rPr>
  </w:style>
  <w:style w:type="character" w:customStyle="1" w:styleId="FuzeileZchn">
    <w:name w:val="Fußzeile Zchn"/>
    <w:basedOn w:val="Absatz-Standardschriftart"/>
    <w:link w:val="Fuzeile"/>
    <w:uiPriority w:val="99"/>
    <w:rsid w:val="00D27322"/>
    <w:rPr>
      <w:rFonts w:ascii="Arial" w:hAnsi="Arial"/>
      <w:sz w:val="18"/>
    </w:rPr>
  </w:style>
  <w:style w:type="character" w:customStyle="1" w:styleId="berschrift1Zchn">
    <w:name w:val="Überschrift 1 Zchn"/>
    <w:basedOn w:val="Absatz-Standardschriftart"/>
    <w:link w:val="berschrift1"/>
    <w:uiPriority w:val="9"/>
    <w:rsid w:val="00786FE0"/>
    <w:rPr>
      <w:rFonts w:ascii="Tahoma" w:eastAsiaTheme="majorEastAsia" w:hAnsi="Tahoma" w:cstheme="majorBidi"/>
      <w:color w:val="2E74B5" w:themeColor="accent1" w:themeShade="BF"/>
      <w:sz w:val="32"/>
      <w:szCs w:val="32"/>
    </w:rPr>
  </w:style>
  <w:style w:type="character" w:customStyle="1" w:styleId="berschrift2Zchn">
    <w:name w:val="Überschrift 2 Zchn"/>
    <w:basedOn w:val="Absatz-Standardschriftart"/>
    <w:link w:val="berschrift2"/>
    <w:uiPriority w:val="9"/>
    <w:semiHidden/>
    <w:rsid w:val="00786FE0"/>
    <w:rPr>
      <w:rFonts w:ascii="Tahoma" w:eastAsiaTheme="majorEastAsia" w:hAnsi="Tahoma" w:cstheme="majorBidi"/>
      <w:color w:val="2E74B5" w:themeColor="accent1" w:themeShade="BF"/>
      <w:sz w:val="26"/>
      <w:szCs w:val="26"/>
    </w:rPr>
  </w:style>
  <w:style w:type="paragraph" w:styleId="Titel">
    <w:name w:val="Title"/>
    <w:aliases w:val="dfx_Titel"/>
    <w:next w:val="Standard"/>
    <w:link w:val="TitelZchn"/>
    <w:uiPriority w:val="10"/>
    <w:qFormat/>
    <w:rsid w:val="00A319B1"/>
    <w:pPr>
      <w:spacing w:after="360" w:line="240" w:lineRule="auto"/>
    </w:pPr>
    <w:rPr>
      <w:rFonts w:ascii="Arial" w:eastAsiaTheme="majorEastAsia" w:hAnsi="Arial" w:cstheme="majorBidi"/>
      <w:b/>
      <w:color w:val="002060"/>
      <w:spacing w:val="-10"/>
      <w:kern w:val="28"/>
      <w:sz w:val="32"/>
      <w:szCs w:val="56"/>
    </w:rPr>
  </w:style>
  <w:style w:type="character" w:customStyle="1" w:styleId="TitelZchn">
    <w:name w:val="Titel Zchn"/>
    <w:aliases w:val="dfx_Titel Zchn"/>
    <w:basedOn w:val="Absatz-Standardschriftart"/>
    <w:link w:val="Titel"/>
    <w:uiPriority w:val="10"/>
    <w:rsid w:val="00A319B1"/>
    <w:rPr>
      <w:rFonts w:ascii="Arial" w:eastAsiaTheme="majorEastAsia" w:hAnsi="Arial" w:cstheme="majorBidi"/>
      <w:b/>
      <w:color w:val="002060"/>
      <w:spacing w:val="-10"/>
      <w:kern w:val="28"/>
      <w:sz w:val="32"/>
      <w:szCs w:val="56"/>
    </w:rPr>
  </w:style>
  <w:style w:type="paragraph" w:customStyle="1" w:styleId="dfxberschrift1">
    <w:name w:val="dfx_Überschrift1"/>
    <w:basedOn w:val="Standard"/>
    <w:qFormat/>
    <w:rsid w:val="00AF43C9"/>
    <w:pPr>
      <w:numPr>
        <w:numId w:val="6"/>
      </w:numPr>
      <w:spacing w:after="160"/>
      <w:jc w:val="left"/>
    </w:pPr>
    <w:rPr>
      <w:b/>
      <w:color w:val="767171" w:themeColor="background2" w:themeShade="80"/>
      <w:lang w:val="en-GB"/>
    </w:rPr>
  </w:style>
  <w:style w:type="paragraph" w:customStyle="1" w:styleId="dfxberschrift2">
    <w:name w:val="dfx_Überschrift2"/>
    <w:basedOn w:val="dfxberschrift1"/>
    <w:qFormat/>
    <w:rsid w:val="00AF43C9"/>
    <w:pPr>
      <w:numPr>
        <w:ilvl w:val="1"/>
      </w:numPr>
    </w:pPr>
    <w:rPr>
      <w:rFonts w:cs="Arial"/>
    </w:rPr>
  </w:style>
  <w:style w:type="paragraph" w:customStyle="1" w:styleId="dfxAufzhlung">
    <w:name w:val="dfx_Aufzählung"/>
    <w:basedOn w:val="Standard"/>
    <w:qFormat/>
    <w:rsid w:val="00F23701"/>
    <w:pPr>
      <w:numPr>
        <w:numId w:val="8"/>
      </w:numPr>
      <w:ind w:left="568" w:hanging="284"/>
      <w:jc w:val="left"/>
    </w:pPr>
    <w:rPr>
      <w:lang w:val="en-GB"/>
    </w:rPr>
  </w:style>
  <w:style w:type="paragraph" w:customStyle="1" w:styleId="dfxberschrift3">
    <w:name w:val="dfx_Überschrift3"/>
    <w:basedOn w:val="dfxberschrift1"/>
    <w:qFormat/>
    <w:rsid w:val="00723F54"/>
    <w:pPr>
      <w:numPr>
        <w:ilvl w:val="2"/>
      </w:numPr>
      <w:ind w:left="624" w:hanging="624"/>
    </w:pPr>
    <w:rPr>
      <w:rFonts w:cs="Arial"/>
    </w:rPr>
  </w:style>
  <w:style w:type="paragraph" w:customStyle="1" w:styleId="dfxberschrift4">
    <w:name w:val="dfx_Überschrift4"/>
    <w:basedOn w:val="dfxberschrift1"/>
    <w:qFormat/>
    <w:rsid w:val="00723F54"/>
    <w:pPr>
      <w:numPr>
        <w:ilvl w:val="3"/>
      </w:numPr>
      <w:ind w:left="851" w:hanging="851"/>
    </w:pPr>
  </w:style>
  <w:style w:type="paragraph" w:customStyle="1" w:styleId="dfxLiteraturberschrift">
    <w:name w:val="dfx_Literaturüberschrift"/>
    <w:basedOn w:val="Standard"/>
    <w:qFormat/>
    <w:rsid w:val="00AF43C9"/>
    <w:pPr>
      <w:spacing w:after="160"/>
      <w:ind w:firstLine="0"/>
    </w:pPr>
    <w:rPr>
      <w:b/>
      <w:color w:val="767171" w:themeColor="background2" w:themeShade="80"/>
    </w:rPr>
  </w:style>
  <w:style w:type="paragraph" w:customStyle="1" w:styleId="dfxListenaufzhlung">
    <w:name w:val="dfx_Listenaufzählung"/>
    <w:qFormat/>
    <w:rsid w:val="009565E2"/>
    <w:pPr>
      <w:numPr>
        <w:numId w:val="9"/>
      </w:numPr>
      <w:spacing w:after="360"/>
      <w:contextualSpacing/>
    </w:pPr>
    <w:rPr>
      <w:rFonts w:ascii="Arial" w:hAnsi="Arial"/>
      <w:lang w:val="en-GB"/>
    </w:rPr>
  </w:style>
  <w:style w:type="paragraph" w:customStyle="1" w:styleId="dfxLiteratur">
    <w:name w:val="dfx_Literatur"/>
    <w:qFormat/>
    <w:rsid w:val="006C7F07"/>
    <w:pPr>
      <w:numPr>
        <w:numId w:val="10"/>
      </w:numPr>
      <w:spacing w:after="60" w:line="240" w:lineRule="auto"/>
    </w:pPr>
    <w:rPr>
      <w:rFonts w:ascii="Arial" w:hAnsi="Arial"/>
      <w:color w:val="000000" w:themeColor="text1"/>
      <w:sz w:val="18"/>
      <w:lang w:val="en-GB"/>
    </w:rPr>
  </w:style>
  <w:style w:type="paragraph" w:customStyle="1" w:styleId="dfxBild">
    <w:name w:val="dfx_Bild"/>
    <w:basedOn w:val="Standard"/>
    <w:qFormat/>
    <w:rsid w:val="00D64647"/>
    <w:pPr>
      <w:spacing w:after="60"/>
      <w:ind w:firstLine="0"/>
      <w:jc w:val="center"/>
    </w:pPr>
  </w:style>
  <w:style w:type="paragraph" w:styleId="Beschriftung">
    <w:name w:val="caption"/>
    <w:basedOn w:val="dfxBildunterschrift"/>
    <w:next w:val="Standard"/>
    <w:uiPriority w:val="35"/>
    <w:unhideWhenUsed/>
    <w:rsid w:val="00D64647"/>
    <w:pPr>
      <w:spacing w:line="240" w:lineRule="auto"/>
    </w:pPr>
    <w:rPr>
      <w:iCs w:val="0"/>
    </w:rPr>
  </w:style>
  <w:style w:type="paragraph" w:customStyle="1" w:styleId="dfxBildunterschrift">
    <w:name w:val="dfx_Bildunterschrift"/>
    <w:qFormat/>
    <w:rsid w:val="00D64647"/>
    <w:pPr>
      <w:spacing w:after="360"/>
      <w:ind w:left="567" w:hanging="567"/>
    </w:pPr>
    <w:rPr>
      <w:rFonts w:ascii="Arial" w:hAnsi="Arial"/>
      <w:iCs/>
      <w:color w:val="000000" w:themeColor="text1"/>
      <w:sz w:val="18"/>
      <w:szCs w:val="18"/>
    </w:rPr>
  </w:style>
  <w:style w:type="table" w:customStyle="1" w:styleId="Standardtabelle">
    <w:name w:val="Standardtabelle"/>
    <w:basedOn w:val="NormaleTabelle"/>
    <w:uiPriority w:val="60"/>
    <w:rsid w:val="0061179A"/>
    <w:pPr>
      <w:spacing w:before="40" w:after="40" w:line="240" w:lineRule="auto"/>
    </w:pPr>
    <w:rPr>
      <w:color w:val="000000" w:themeColor="text1" w:themeShade="BF"/>
      <w:lang w:val="en-US" w:bidi="en-US"/>
    </w:rPr>
    <w:tblPr>
      <w:tblBorders>
        <w:top w:val="single" w:sz="8" w:space="0" w:color="000000" w:themeColor="text1"/>
        <w:bottom w:val="single" w:sz="8" w:space="0" w:color="000000" w:themeColor="text1"/>
      </w:tblBorders>
    </w:tblPr>
    <w:tcPr>
      <w:vAlign w:val="center"/>
    </w:tc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wordWrap/>
        <w:spacing w:line="240" w:lineRule="auto"/>
        <w:jc w:val="right"/>
      </w:pPr>
      <w:rPr>
        <w:b w:val="0"/>
        <w:bCs/>
      </w:rPr>
      <w:tblPr/>
      <w:tcPr>
        <w:tcBorders>
          <w:top w:val="nil"/>
          <w:left w:val="nil"/>
          <w:bottom w:val="single" w:sz="8" w:space="0" w:color="000000" w:themeColor="text1"/>
          <w:right w:val="nil"/>
          <w:insideH w:val="nil"/>
          <w:insideV w:val="nil"/>
        </w:tcBorders>
      </w:tcPr>
    </w:tblStylePr>
    <w:tblStylePr w:type="firstCol">
      <w:pPr>
        <w:wordWrap/>
        <w:jc w:val="left"/>
      </w:pPr>
      <w:rPr>
        <w:b w:val="0"/>
        <w:bCs/>
      </w:rPr>
    </w:tblStylePr>
    <w:tblStylePr w:type="lastCol">
      <w:rPr>
        <w:b/>
        <w:bCs/>
      </w:rPr>
    </w:tblStylePr>
  </w:style>
  <w:style w:type="paragraph" w:customStyle="1" w:styleId="dfxTabelle">
    <w:name w:val="dfx_Tabelle"/>
    <w:basedOn w:val="Standard"/>
    <w:link w:val="dfxTabelleZchn"/>
    <w:uiPriority w:val="5"/>
    <w:qFormat/>
    <w:rsid w:val="0061179A"/>
    <w:pPr>
      <w:spacing w:before="60" w:after="60" w:line="240" w:lineRule="auto"/>
      <w:ind w:firstLine="0"/>
      <w:contextualSpacing w:val="0"/>
      <w:jc w:val="left"/>
    </w:pPr>
    <w:rPr>
      <w:bCs/>
      <w:color w:val="000000" w:themeColor="text1" w:themeShade="BF"/>
      <w:sz w:val="18"/>
      <w:lang w:bidi="en-US"/>
    </w:rPr>
  </w:style>
  <w:style w:type="character" w:customStyle="1" w:styleId="dfxTabelleZchn">
    <w:name w:val="dfx_Tabelle Zchn"/>
    <w:basedOn w:val="Absatz-Standardschriftart"/>
    <w:link w:val="dfxTabelle"/>
    <w:uiPriority w:val="5"/>
    <w:rsid w:val="0061179A"/>
    <w:rPr>
      <w:rFonts w:ascii="Arial" w:hAnsi="Arial"/>
      <w:bCs/>
      <w:color w:val="000000" w:themeColor="text1" w:themeShade="BF"/>
      <w:sz w:val="18"/>
      <w:lang w:bidi="en-US"/>
    </w:rPr>
  </w:style>
  <w:style w:type="paragraph" w:customStyle="1" w:styleId="dfxTabellenbeschriftung">
    <w:name w:val="dfx_Tabellenbeschriftung"/>
    <w:basedOn w:val="dfxBildunterschrift"/>
    <w:qFormat/>
    <w:rsid w:val="0061179A"/>
    <w:pPr>
      <w:spacing w:after="60"/>
      <w:ind w:left="851" w:hanging="851"/>
    </w:pPr>
    <w:rPr>
      <w:lang w:val="en-GB"/>
    </w:rPr>
  </w:style>
  <w:style w:type="paragraph" w:customStyle="1" w:styleId="dfxTabelleLeerzeile">
    <w:name w:val="dfx_Tabelle_Leerzeile"/>
    <w:basedOn w:val="dfxTabellenbeschriftung"/>
    <w:qFormat/>
    <w:rsid w:val="00623445"/>
    <w:pPr>
      <w:spacing w:after="0" w:line="240" w:lineRule="auto"/>
      <w:ind w:left="0" w:firstLine="0"/>
    </w:pPr>
    <w:rPr>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oleObject" Target="embeddings/oleObject3.bin"/><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4.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2.bin"/><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header" Target="header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821</Words>
  <Characters>4686</Characters>
  <Application>Microsoft Office Word</Application>
  <DocSecurity>0</DocSecurity>
  <Lines>39</Lines>
  <Paragraphs>10</Paragraphs>
  <ScaleCrop>false</ScaleCrop>
  <HeadingPairs>
    <vt:vector size="2" baseType="variant">
      <vt:variant>
        <vt:lpstr>Titel</vt:lpstr>
      </vt:variant>
      <vt:variant>
        <vt:i4>1</vt:i4>
      </vt:variant>
    </vt:vector>
  </HeadingPairs>
  <TitlesOfParts>
    <vt:vector size="1" baseType="lpstr">
      <vt:lpstr/>
    </vt:vector>
  </TitlesOfParts>
  <Company>Lehrstuhl für Konstruktionstechnik KTmfk</Company>
  <LinksUpToDate>false</LinksUpToDate>
  <CharactersWithSpaces>5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röppel, Tina</dc:creator>
  <cp:keywords/>
  <dc:description/>
  <cp:lastModifiedBy>l31bmade</cp:lastModifiedBy>
  <cp:revision>36</cp:revision>
  <dcterms:created xsi:type="dcterms:W3CDTF">2020-01-28T12:46:00Z</dcterms:created>
  <dcterms:modified xsi:type="dcterms:W3CDTF">2021-03-04T21:57:00Z</dcterms:modified>
</cp:coreProperties>
</file>